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57F04" w:rsidRPr="0008233F" w:rsidP="00457F04" w14:paraId="12C582EB" w14:textId="77777777">
      <w:pPr>
        <w:spacing w:after="20"/>
        <w:jc w:val="right"/>
        <w:rPr>
          <w:sz w:val="24"/>
          <w:szCs w:val="24"/>
        </w:rPr>
      </w:pPr>
      <w:r w:rsidRPr="0008233F">
        <w:rPr>
          <w:sz w:val="20"/>
          <w:szCs w:val="28"/>
        </w:rPr>
        <w:t>Form Approved</w:t>
      </w:r>
    </w:p>
    <w:p w:rsidR="00457F04" w:rsidRPr="0008233F" w:rsidP="00457F04" w14:paraId="3E3C2812" w14:textId="7AD2F781">
      <w:pPr>
        <w:spacing w:after="20"/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1678BA">
        <w:rPr>
          <w:sz w:val="20"/>
          <w:szCs w:val="28"/>
        </w:rPr>
        <w:t>0930-</w:t>
      </w:r>
      <w:r w:rsidRPr="008B6939" w:rsidR="004B69D2">
        <w:rPr>
          <w:sz w:val="20"/>
          <w:szCs w:val="28"/>
          <w:highlight w:val="yellow"/>
        </w:rPr>
        <w:t>xxxx</w:t>
      </w:r>
    </w:p>
    <w:p w:rsidR="00457F04" w:rsidRPr="00E95082" w:rsidP="00457F04" w14:paraId="24DA04F2" w14:textId="41844A1F">
      <w:pPr>
        <w:shd w:val="clear" w:color="auto" w:fill="FFFFFF"/>
        <w:jc w:val="right"/>
        <w:rPr>
          <w:sz w:val="20"/>
          <w:szCs w:val="20"/>
        </w:rPr>
      </w:pPr>
      <w:r w:rsidRPr="00E95082">
        <w:rPr>
          <w:sz w:val="20"/>
          <w:szCs w:val="20"/>
        </w:rPr>
        <w:t xml:space="preserve">Exp. Date </w:t>
      </w:r>
      <w:r w:rsidRPr="008B6939" w:rsidR="004B69D2">
        <w:rPr>
          <w:sz w:val="20"/>
          <w:szCs w:val="20"/>
          <w:highlight w:val="yellow"/>
        </w:rPr>
        <w:t>xx/xx/</w:t>
      </w:r>
      <w:r w:rsidRPr="008B6939" w:rsidR="004B69D2">
        <w:rPr>
          <w:sz w:val="20"/>
          <w:szCs w:val="20"/>
          <w:highlight w:val="yellow"/>
        </w:rPr>
        <w:t>xxxx</w:t>
      </w:r>
    </w:p>
    <w:p w:rsidR="00457F04" w:rsidRPr="00F26009" w:rsidP="00E95082" w14:paraId="60B6FA3A" w14:textId="3B756378">
      <w:pPr>
        <w:pStyle w:val="Heading1"/>
      </w:pPr>
      <w:r w:rsidRPr="00F26009">
        <w:t>T</w:t>
      </w:r>
      <w:r w:rsidRPr="00F26009" w:rsidR="008F7263">
        <w:t>raining and Technical Assistance</w:t>
      </w:r>
      <w:r w:rsidRPr="00F26009">
        <w:t xml:space="preserve"> (TT</w:t>
      </w:r>
      <w:r w:rsidRPr="00F26009" w:rsidR="008F7263">
        <w:t>A</w:t>
      </w:r>
      <w:r w:rsidRPr="00F26009">
        <w:t xml:space="preserve">) </w:t>
      </w:r>
      <w:r w:rsidRPr="00F26009" w:rsidR="00E95082">
        <w:br/>
      </w:r>
      <w:r w:rsidRPr="00F26009">
        <w:t>GPRA Post-Event Form–(GPRA-PEF)</w:t>
      </w:r>
    </w:p>
    <w:p w:rsidR="009A7706" w:rsidRPr="00F26009" w:rsidP="00E95082" w14:paraId="4B8F2A5C" w14:textId="20B2FDAB">
      <w:pPr>
        <w:pStyle w:val="disclaimer"/>
        <w:rPr>
          <w:szCs w:val="28"/>
        </w:rPr>
      </w:pPr>
      <w:r w:rsidRPr="00F26009">
        <w:t xml:space="preserve">Public reporting burden for this collection of information is estimated to average </w:t>
      </w:r>
      <w:r w:rsidR="00D377A2">
        <w:t>10</w:t>
      </w:r>
      <w:r w:rsidRPr="00F26009" w:rsidR="00813008">
        <w:t xml:space="preserve"> </w:t>
      </w:r>
      <w:r w:rsidRPr="00F26009">
        <w:t xml:space="preserve">minutes to complete this questionnaire. Send comments regarding this burden estimate or any other aspect of this collection of information to </w:t>
      </w:r>
      <w:r w:rsidRPr="00F26009">
        <w:rPr>
          <w:szCs w:val="20"/>
        </w:rPr>
        <w:t xml:space="preserve">the </w:t>
      </w:r>
      <w:r w:rsidRPr="00F26009" w:rsidR="00475C8D">
        <w:rPr>
          <w:szCs w:val="20"/>
        </w:rPr>
        <w:t xml:space="preserve">Substance Abuse and Mental Health Services Administration (SAMHSA) Reports Clearance Officer, </w:t>
      </w:r>
      <w:r w:rsidRPr="00C2072E" w:rsidR="00475C8D">
        <w:rPr>
          <w:szCs w:val="20"/>
        </w:rPr>
        <w:t>Room 15E57</w:t>
      </w:r>
      <w:r w:rsidR="00C2072E">
        <w:rPr>
          <w:szCs w:val="20"/>
        </w:rPr>
        <w:t>A</w:t>
      </w:r>
      <w:r w:rsidRPr="00F26009" w:rsidR="00475C8D">
        <w:rPr>
          <w:szCs w:val="20"/>
        </w:rPr>
        <w:t>, 5600 Fishers Lane, Rockville, MD 20857.</w:t>
      </w:r>
      <w:r w:rsidRPr="00F26009">
        <w:rPr>
          <w:szCs w:val="20"/>
        </w:rPr>
        <w:t xml:space="preserve"> An agency</w:t>
      </w:r>
      <w:r w:rsidRPr="00F26009">
        <w:rPr>
          <w:szCs w:val="36"/>
        </w:rPr>
        <w:t xml:space="preserve"> </w:t>
      </w:r>
      <w:r w:rsidRPr="00F26009">
        <w:t xml:space="preserve">may not </w:t>
      </w:r>
      <w:r w:rsidRPr="00F26009" w:rsidR="00B07C1E">
        <w:t>conduct,</w:t>
      </w:r>
      <w:r w:rsidRPr="00F26009">
        <w:t xml:space="preserve"> or sponsor and a person is not required to respond to a collection of information unless it displays a currently valid </w:t>
      </w:r>
      <w:r w:rsidRPr="00F26009" w:rsidR="005730F7">
        <w:t>Office of Management and Budget (</w:t>
      </w:r>
      <w:r w:rsidRPr="00F26009">
        <w:t>OMB</w:t>
      </w:r>
      <w:r w:rsidRPr="00F26009" w:rsidR="005730F7">
        <w:t>)</w:t>
      </w:r>
      <w:r w:rsidRPr="00F26009">
        <w:t xml:space="preserve"> control number. The control number for this project is </w:t>
      </w:r>
      <w:r w:rsidR="00C2072E">
        <w:rPr>
          <w:highlight w:val="yellow"/>
        </w:rPr>
        <w:t>0930</w:t>
      </w:r>
      <w:r w:rsidRPr="00D377A2" w:rsidR="00A014AA">
        <w:rPr>
          <w:highlight w:val="yellow"/>
        </w:rPr>
        <w:t>-xxxx</w:t>
      </w:r>
      <w:r w:rsidRPr="00F26009">
        <w:t>.</w:t>
      </w:r>
    </w:p>
    <w:p w:rsidR="002E19A4" w:rsidRPr="00F26009" w:rsidP="0089032D" w14:paraId="4437A350" w14:textId="032DBB1E">
      <w:pPr>
        <w:pStyle w:val="Heading2"/>
      </w:pPr>
      <w:r w:rsidRPr="00F26009">
        <w:br w:type="page"/>
      </w:r>
      <w:r w:rsidRPr="00F26009">
        <w:t>Protocol for New G</w:t>
      </w:r>
      <w:r w:rsidRPr="00F26009" w:rsidR="00655C3B">
        <w:t>P</w:t>
      </w:r>
      <w:r w:rsidRPr="00F26009">
        <w:t>RA Process</w:t>
      </w:r>
      <w:r w:rsidRPr="00F26009" w:rsidR="00ED62BF">
        <w:t xml:space="preserve"> for </w:t>
      </w:r>
      <w:r w:rsidRPr="00F26009" w:rsidR="008F7263">
        <w:t>all</w:t>
      </w:r>
      <w:r w:rsidRPr="00F26009" w:rsidR="00ED62BF">
        <w:t xml:space="preserve"> </w:t>
      </w:r>
      <w:r w:rsidRPr="00F26009" w:rsidR="008F7263">
        <w:t>TTA Programs</w:t>
      </w:r>
    </w:p>
    <w:p w:rsidR="002E19A4" w:rsidRPr="00F26009" w:rsidP="00E95082" w14:paraId="629A8D1D" w14:textId="3301CF22">
      <w:pPr>
        <w:pStyle w:val="BodyText"/>
      </w:pPr>
      <w:r w:rsidRPr="00F26009">
        <w:t>The T</w:t>
      </w:r>
      <w:r w:rsidRPr="00F26009" w:rsidR="008F7263">
        <w:t>raining an</w:t>
      </w:r>
      <w:r w:rsidRPr="00F26009" w:rsidR="00352A5E">
        <w:t>d</w:t>
      </w:r>
      <w:r w:rsidRPr="00F26009" w:rsidR="008F7263">
        <w:t xml:space="preserve"> Technical Assistance programs are</w:t>
      </w:r>
      <w:r w:rsidRPr="00F26009" w:rsidR="00822554">
        <w:t xml:space="preserve"> </w:t>
      </w:r>
      <w:r w:rsidRPr="00F26009" w:rsidR="008F7263">
        <w:t xml:space="preserve">SAMHSA </w:t>
      </w:r>
      <w:r w:rsidRPr="00F26009" w:rsidR="008175D2">
        <w:t>programs</w:t>
      </w:r>
      <w:r w:rsidRPr="00F26009" w:rsidR="008F7263">
        <w:t xml:space="preserve"> funded with the intent to support community and professional development</w:t>
      </w:r>
      <w:r w:rsidRPr="00F26009" w:rsidR="00ED62BF">
        <w:t xml:space="preserve">. </w:t>
      </w:r>
      <w:r w:rsidRPr="00F26009" w:rsidR="00B74CC0">
        <w:t xml:space="preserve">A uniform data collection tool will be used by all </w:t>
      </w:r>
      <w:r w:rsidRPr="00F26009" w:rsidR="008F7263">
        <w:t>TTA grantees</w:t>
      </w:r>
      <w:r w:rsidRPr="00F26009" w:rsidR="00D501F6">
        <w:t>.</w:t>
      </w:r>
    </w:p>
    <w:p w:rsidR="002E19A4" w:rsidRPr="00F26009" w:rsidP="00E95082" w14:paraId="3A850204" w14:textId="63C5991D">
      <w:pPr>
        <w:pStyle w:val="BodyText"/>
      </w:pPr>
      <w:r w:rsidRPr="00F26009">
        <w:rPr>
          <w:color w:val="222222"/>
        </w:rPr>
        <w:t>Government Performance and Results Act (</w:t>
      </w:r>
      <w:r w:rsidRPr="00F26009">
        <w:rPr>
          <w:color w:val="222222"/>
        </w:rPr>
        <w:t>GPRA</w:t>
      </w:r>
      <w:r w:rsidRPr="00F26009">
        <w:rPr>
          <w:color w:val="222222"/>
        </w:rPr>
        <w:t>)</w:t>
      </w:r>
      <w:r w:rsidRPr="00F26009">
        <w:rPr>
          <w:color w:val="222222"/>
        </w:rPr>
        <w:t xml:space="preserve"> </w:t>
      </w:r>
      <w:r w:rsidRPr="00F26009" w:rsidR="00FC25B3">
        <w:rPr>
          <w:color w:val="222222"/>
        </w:rPr>
        <w:t>Post-</w:t>
      </w:r>
      <w:r w:rsidRPr="00F26009">
        <w:rPr>
          <w:color w:val="222222"/>
        </w:rPr>
        <w:t>Event Form (GPR</w:t>
      </w:r>
      <w:r w:rsidRPr="00F26009" w:rsidR="00BA074A">
        <w:rPr>
          <w:color w:val="222222"/>
        </w:rPr>
        <w:t>A-</w:t>
      </w:r>
      <w:r w:rsidRPr="00F26009" w:rsidR="00FC25B3">
        <w:rPr>
          <w:color w:val="222222"/>
        </w:rPr>
        <w:t>P</w:t>
      </w:r>
      <w:r w:rsidRPr="00F26009">
        <w:rPr>
          <w:color w:val="222222"/>
        </w:rPr>
        <w:t>EF):</w:t>
      </w:r>
    </w:p>
    <w:p w:rsidR="002E19A4" w:rsidRPr="00F26009" w:rsidP="00E95082" w14:paraId="1BAB2760" w14:textId="61F3C517">
      <w:pPr>
        <w:pStyle w:val="ListBullet"/>
      </w:pPr>
      <w:r w:rsidRPr="00F26009">
        <w:t xml:space="preserve">This form will collect </w:t>
      </w:r>
      <w:r w:rsidRPr="00F26009" w:rsidR="00D501F6">
        <w:t xml:space="preserve">information </w:t>
      </w:r>
      <w:r w:rsidRPr="00F26009">
        <w:t>on participant demographics and satisfaction with the TT</w:t>
      </w:r>
      <w:r w:rsidRPr="00F26009" w:rsidR="008F7263">
        <w:t>A</w:t>
      </w:r>
      <w:r w:rsidRPr="00F26009">
        <w:t xml:space="preserve"> event.</w:t>
      </w:r>
    </w:p>
    <w:p w:rsidR="002E19A4" w:rsidRPr="00F26009" w:rsidP="00E95082" w14:paraId="10125223" w14:textId="281E846B">
      <w:pPr>
        <w:pStyle w:val="ListBullet"/>
      </w:pPr>
      <w:r w:rsidRPr="00F26009">
        <w:t>The GPRA-</w:t>
      </w:r>
      <w:r w:rsidRPr="00F26009" w:rsidR="00FC25B3">
        <w:t>P</w:t>
      </w:r>
      <w:r w:rsidRPr="00F26009">
        <w:t xml:space="preserve">EF will be used for all events </w:t>
      </w:r>
      <w:r w:rsidRPr="00F26009" w:rsidR="00D501F6">
        <w:t>(</w:t>
      </w:r>
      <w:r w:rsidRPr="00F26009" w:rsidR="008F7263">
        <w:t xml:space="preserve">presentations, </w:t>
      </w:r>
      <w:r w:rsidRPr="00F26009" w:rsidR="00D501F6">
        <w:t xml:space="preserve">training, technical assistance, and meetings) </w:t>
      </w:r>
      <w:r w:rsidRPr="00F26009">
        <w:t xml:space="preserve">regardless of the length of </w:t>
      </w:r>
      <w:r w:rsidRPr="00F26009" w:rsidR="00D501F6">
        <w:t>the event</w:t>
      </w:r>
      <w:r w:rsidRPr="00F26009">
        <w:t>.</w:t>
      </w:r>
    </w:p>
    <w:p w:rsidR="00B656E6" w:rsidRPr="00F26009" w:rsidP="00B656E6" w14:paraId="17557A6E" w14:textId="77777777"/>
    <w:p w:rsidR="002E19A4" w:rsidRPr="00F26009" w:rsidP="0089032D" w14:paraId="45468987" w14:textId="758D373F">
      <w:pPr>
        <w:pStyle w:val="Heading3"/>
        <w:rPr>
          <w:sz w:val="28"/>
          <w:szCs w:val="16"/>
        </w:rPr>
      </w:pPr>
      <w:r w:rsidRPr="00F26009">
        <w:br w:type="page"/>
      </w:r>
      <w:r w:rsidRPr="00F26009" w:rsidR="00422920">
        <w:rPr>
          <w:sz w:val="28"/>
          <w:szCs w:val="16"/>
        </w:rPr>
        <w:t>TT</w:t>
      </w:r>
      <w:r w:rsidRPr="00F26009" w:rsidR="008F7263">
        <w:rPr>
          <w:sz w:val="28"/>
          <w:szCs w:val="16"/>
        </w:rPr>
        <w:t>A</w:t>
      </w:r>
      <w:r w:rsidRPr="00F26009" w:rsidR="00422920">
        <w:rPr>
          <w:sz w:val="28"/>
          <w:szCs w:val="16"/>
        </w:rPr>
        <w:t xml:space="preserve"> </w:t>
      </w:r>
      <w:r w:rsidRPr="00F26009">
        <w:rPr>
          <w:sz w:val="28"/>
          <w:szCs w:val="16"/>
        </w:rPr>
        <w:t xml:space="preserve">GPRA </w:t>
      </w:r>
      <w:r w:rsidRPr="00F26009" w:rsidR="00E74274">
        <w:rPr>
          <w:sz w:val="28"/>
          <w:szCs w:val="16"/>
        </w:rPr>
        <w:t>Post-</w:t>
      </w:r>
      <w:r w:rsidRPr="00F26009">
        <w:rPr>
          <w:sz w:val="28"/>
          <w:szCs w:val="16"/>
        </w:rPr>
        <w:t>Event Form (GPRA</w:t>
      </w:r>
      <w:r w:rsidRPr="00F26009" w:rsidR="00BA074A">
        <w:rPr>
          <w:sz w:val="28"/>
          <w:szCs w:val="16"/>
        </w:rPr>
        <w:t>-</w:t>
      </w:r>
      <w:r w:rsidRPr="00F26009" w:rsidR="00E74274">
        <w:rPr>
          <w:sz w:val="28"/>
          <w:szCs w:val="16"/>
        </w:rPr>
        <w:t>P</w:t>
      </w:r>
      <w:r w:rsidRPr="00F26009">
        <w:rPr>
          <w:sz w:val="28"/>
          <w:szCs w:val="16"/>
        </w:rPr>
        <w:t>EF)</w:t>
      </w:r>
    </w:p>
    <w:p w:rsidR="004158DF" w:rsidP="0089032D" w14:paraId="4EB6190D" w14:textId="77777777">
      <w:pPr>
        <w:pStyle w:val="BodyText"/>
      </w:pPr>
      <w:r>
        <w:t xml:space="preserve">Grant ID: </w:t>
      </w:r>
    </w:p>
    <w:p w:rsidR="004158DF" w:rsidRPr="00F26009" w:rsidP="0089032D" w14:paraId="68A4B064" w14:textId="2C3E2B6C">
      <w:pPr>
        <w:pStyle w:val="BodyText"/>
      </w:pPr>
      <w:r w:rsidRPr="00F26009">
        <w:t xml:space="preserve">Event </w:t>
      </w:r>
      <w:r w:rsidR="0068545C">
        <w:t>Code</w:t>
      </w:r>
      <w:r w:rsidRPr="00F26009">
        <w:t>:</w:t>
      </w:r>
    </w:p>
    <w:p w:rsidR="00E20DBD" w:rsidP="002B1CA5" w14:paraId="5C5D2804" w14:textId="23BD28F2">
      <w:pPr>
        <w:pStyle w:val="BodyText"/>
        <w:keepNext/>
        <w:rPr>
          <w:b/>
        </w:rPr>
      </w:pPr>
      <w:r>
        <w:rPr>
          <w:b/>
        </w:rPr>
        <w:t>Participant ID: [</w:t>
      </w:r>
      <w:r w:rsidR="006C4398">
        <w:rPr>
          <w:b/>
        </w:rPr>
        <w:t xml:space="preserve">Assigned random </w:t>
      </w:r>
      <w:r w:rsidR="006C4398">
        <w:rPr>
          <w:b/>
        </w:rPr>
        <w:t>9 digit</w:t>
      </w:r>
      <w:r w:rsidR="006C4398">
        <w:rPr>
          <w:b/>
        </w:rPr>
        <w:t xml:space="preserve"> </w:t>
      </w:r>
      <w:r w:rsidR="00E4402A">
        <w:rPr>
          <w:b/>
        </w:rPr>
        <w:t>number]</w:t>
      </w:r>
    </w:p>
    <w:p w:rsidR="002B1CA5" w:rsidP="002B1CA5" w14:paraId="44ADE809" w14:textId="4D5F4EC1">
      <w:pPr>
        <w:pStyle w:val="BodyText"/>
        <w:keepNext/>
        <w:rPr>
          <w:b/>
        </w:rPr>
      </w:pPr>
      <w:r>
        <w:rPr>
          <w:b/>
        </w:rPr>
        <w:t xml:space="preserve">All questions are optional. </w:t>
      </w:r>
    </w:p>
    <w:p w:rsidR="00B53135" w:rsidRPr="00F26009" w:rsidP="00B53135" w14:paraId="3CB067D6" w14:textId="77777777">
      <w:pPr>
        <w:pStyle w:val="QuestionNumbered"/>
      </w:pPr>
      <w:r w:rsidRPr="00F26009">
        <w:t>How satisfied were you with the overall quality of this event?</w:t>
      </w:r>
    </w:p>
    <w:p w:rsidR="00B53135" w:rsidRPr="00F26009" w:rsidP="00B53135" w14:paraId="568C61BF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2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Very Satisfied</w:t>
      </w:r>
    </w:p>
    <w:p w:rsidR="00B53135" w:rsidRPr="00F26009" w:rsidP="00B53135" w14:paraId="628EB088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2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atisfied</w:t>
      </w:r>
    </w:p>
    <w:p w:rsidR="00B53135" w:rsidRPr="00F26009" w:rsidP="00B53135" w14:paraId="17172A93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2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Neutral</w:t>
      </w:r>
    </w:p>
    <w:p w:rsidR="00B53135" w:rsidRPr="00F26009" w:rsidP="00B53135" w14:paraId="6EC902B8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2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Dissatisfied</w:t>
      </w:r>
    </w:p>
    <w:p w:rsidR="00B53135" w:rsidRPr="00F26009" w:rsidP="00B53135" w14:paraId="307A4B53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2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Very Dissatisfied</w:t>
      </w:r>
    </w:p>
    <w:p w:rsidR="00B53135" w:rsidRPr="00F26009" w:rsidP="00B53135" w14:paraId="5EA87A01" w14:textId="77777777">
      <w:pPr>
        <w:pStyle w:val="QuestionNumbered"/>
      </w:pPr>
      <w:r>
        <w:t>I expect this event to benefit me and/or my community.</w:t>
      </w:r>
    </w:p>
    <w:p w:rsidR="00B53135" w:rsidRPr="00F26009" w:rsidP="00B53135" w14:paraId="005D63D1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trongly Agree</w:t>
      </w:r>
    </w:p>
    <w:p w:rsidR="00B53135" w:rsidRPr="00F26009" w:rsidP="00B53135" w14:paraId="19CAE82C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Agree</w:t>
      </w:r>
    </w:p>
    <w:p w:rsidR="00B53135" w:rsidRPr="00F26009" w:rsidP="00B53135" w14:paraId="1839B003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Neutral</w:t>
      </w:r>
    </w:p>
    <w:p w:rsidR="00B53135" w:rsidRPr="00F26009" w:rsidP="00B53135" w14:paraId="782224A1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2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Disagree</w:t>
      </w:r>
    </w:p>
    <w:p w:rsidR="00B53135" w:rsidP="00B53135" w14:paraId="50E43A11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trongly Disagree</w:t>
      </w:r>
    </w:p>
    <w:p w:rsidR="00B53135" w:rsidRPr="00F26009" w:rsidP="00B53135" w14:paraId="5E947AB6" w14:textId="77777777">
      <w:pPr>
        <w:pStyle w:val="QuestionNumbered"/>
        <w:ind w:left="432" w:hanging="432"/>
      </w:pPr>
      <w:r>
        <w:t xml:space="preserve">If you are a practicing healthcare provider, counsellor, preventionist, social worker, educator or work in the criminal justice/law enforcement </w:t>
      </w:r>
      <w:r>
        <w:t>field  (</w:t>
      </w:r>
      <w:r>
        <w:t>if not SKIP this question) I expect this event will improve my ability to work effectively.</w:t>
      </w:r>
    </w:p>
    <w:p w:rsidR="00B53135" w:rsidRPr="00F26009" w:rsidP="00B53135" w14:paraId="01347E79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trongly Agree</w:t>
      </w:r>
    </w:p>
    <w:p w:rsidR="00B53135" w:rsidRPr="00F26009" w:rsidP="00B53135" w14:paraId="55E4A014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Agree</w:t>
      </w:r>
    </w:p>
    <w:p w:rsidR="00B53135" w:rsidRPr="00F26009" w:rsidP="00B53135" w14:paraId="3EDDFAFB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Neutral</w:t>
      </w:r>
    </w:p>
    <w:p w:rsidR="00B53135" w:rsidRPr="00F26009" w:rsidP="00B53135" w14:paraId="64F23AB6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Disagree</w:t>
      </w:r>
    </w:p>
    <w:p w:rsidR="00B53135" w:rsidRPr="00F26009" w:rsidP="00B53135" w14:paraId="3BC3358E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3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trongly Disagree</w:t>
      </w:r>
    </w:p>
    <w:p w:rsidR="00B53135" w:rsidRPr="00F26009" w:rsidP="00B53135" w14:paraId="4AEA4F78" w14:textId="77777777">
      <w:pPr>
        <w:pStyle w:val="QuestionNumbered"/>
      </w:pPr>
      <w:r w:rsidRPr="00F26009">
        <w:t>I would recommend this event to a friend/colleague.</w:t>
      </w:r>
    </w:p>
    <w:p w:rsidR="00B53135" w:rsidRPr="00F26009" w:rsidP="00B53135" w14:paraId="19F781FE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Yes</w:t>
      </w:r>
    </w:p>
    <w:p w:rsidR="00B53135" w:rsidRPr="00F26009" w:rsidP="00B53135" w14:paraId="4742A71E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No</w:t>
      </w:r>
    </w:p>
    <w:p w:rsidR="00B53135" w:rsidRPr="00F26009" w:rsidP="00B53135" w14:paraId="63120C6D" w14:textId="77777777">
      <w:pPr>
        <w:spacing w:after="200" w:line="276" w:lineRule="auto"/>
        <w:rPr>
          <w:b/>
          <w:bCs/>
          <w:sz w:val="32"/>
          <w:szCs w:val="32"/>
        </w:rPr>
      </w:pPr>
    </w:p>
    <w:p w:rsidR="00B53135" w:rsidRPr="00F26009" w:rsidP="00B53135" w14:paraId="4673AC55" w14:textId="77777777">
      <w:pPr>
        <w:spacing w:after="200" w:line="276" w:lineRule="auto"/>
        <w:rPr>
          <w:b/>
          <w:bCs/>
          <w:szCs w:val="32"/>
        </w:rPr>
      </w:pPr>
      <w:r w:rsidRPr="00F26009">
        <w:rPr>
          <w:b/>
          <w:bCs/>
          <w:szCs w:val="32"/>
        </w:rPr>
        <w:t>Open ended questions</w:t>
      </w:r>
    </w:p>
    <w:p w:rsidR="00B53135" w:rsidP="00B53135" w14:paraId="5EA70095" w14:textId="77777777">
      <w:pPr>
        <w:pStyle w:val="QuestionNumbered"/>
      </w:pPr>
      <w:r w:rsidRPr="00921D8A">
        <w:t>What about the event was most useful to you?</w:t>
      </w:r>
      <w:r>
        <w:t xml:space="preserve"> ____________________________________</w:t>
      </w:r>
    </w:p>
    <w:p w:rsidR="00B53135" w:rsidRPr="00F26009" w:rsidP="00B53135" w14:paraId="47CE4DD0" w14:textId="77777777">
      <w:pPr>
        <w:pStyle w:val="QuestionNumbered"/>
      </w:pPr>
      <w:r w:rsidRPr="00F26009">
        <w:t>How could this event be improved? _____________________________________________</w:t>
      </w:r>
    </w:p>
    <w:p w:rsidR="00B53135" w:rsidRPr="00F26009" w:rsidP="00B53135" w14:paraId="508BFDCD" w14:textId="77777777">
      <w:pPr>
        <w:spacing w:after="200" w:line="276" w:lineRule="auto"/>
      </w:pPr>
    </w:p>
    <w:p w:rsidR="005A619A" w:rsidRPr="00F26009" w:rsidP="005A619A" w14:paraId="7B3E7D19" w14:textId="77777777">
      <w:pPr>
        <w:pStyle w:val="QuestionNumbered"/>
      </w:pPr>
      <w:r w:rsidRPr="00F26009">
        <w:t xml:space="preserve">What is your </w:t>
      </w:r>
      <w:r w:rsidRPr="00C309F9">
        <w:rPr>
          <w:u w:val="single"/>
        </w:rPr>
        <w:t xml:space="preserve">primary </w:t>
      </w:r>
      <w:r w:rsidRPr="00F26009">
        <w:t>occupation/profession? (Select one):</w:t>
      </w:r>
    </w:p>
    <w:p w:rsidR="005A619A" w:rsidRPr="00F26009" w:rsidP="005A619A" w14:paraId="27521362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Addictions Professional</w:t>
      </w:r>
    </w:p>
    <w:p w:rsidR="005A619A" w:rsidRPr="00F26009" w:rsidP="005A619A" w14:paraId="12BE4E47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sychiatrist</w:t>
      </w:r>
    </w:p>
    <w:p w:rsidR="005A619A" w:rsidRPr="00F26009" w:rsidP="005A619A" w14:paraId="29CDABB2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sychologist</w:t>
      </w:r>
    </w:p>
    <w:p w:rsidR="005A619A" w:rsidRPr="00F26009" w:rsidP="005A619A" w14:paraId="5240A474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Counselor</w:t>
      </w:r>
      <w:r>
        <w:t>/therapist (all types)</w:t>
      </w:r>
    </w:p>
    <w:p w:rsidR="005A619A" w:rsidRPr="00F26009" w:rsidP="005A619A" w14:paraId="14F1D959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Social Worker</w:t>
      </w:r>
    </w:p>
    <w:p w:rsidR="005A619A" w:rsidRPr="00F26009" w:rsidP="005A619A" w14:paraId="1D2BF1B1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9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Recovery coach</w:t>
      </w:r>
    </w:p>
    <w:p w:rsidR="005A619A" w:rsidP="005A619A" w14:paraId="39E3DC48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eer recovery specialist </w:t>
      </w:r>
    </w:p>
    <w:p w:rsidR="005A619A" w:rsidP="005A619A" w14:paraId="75868CD8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4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327AA">
        <w:t>Prevention specialist</w:t>
      </w:r>
    </w:p>
    <w:p w:rsidR="005A619A" w:rsidP="005A619A" w14:paraId="45D640BD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2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327AA">
        <w:t>Case manager/care coordinator</w:t>
      </w:r>
    </w:p>
    <w:p w:rsidR="005A619A" w:rsidP="005A619A" w14:paraId="477E7FAE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Clinical supervisor</w:t>
      </w:r>
    </w:p>
    <w:p w:rsidR="005A619A" w:rsidRPr="00F26009" w:rsidP="005A619A" w14:paraId="5AF51B10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Faith leader</w:t>
      </w:r>
    </w:p>
    <w:p w:rsidR="005A619A" w:rsidP="005A619A" w14:paraId="081C2163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Community Health Worker/Educator/Health Educator</w:t>
      </w:r>
    </w:p>
    <w:p w:rsidR="005A619A" w:rsidRPr="00F26009" w:rsidP="005A619A" w14:paraId="3A398E02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Criminal Justice/Law Enforcement Professional</w:t>
      </w:r>
    </w:p>
    <w:p w:rsidR="005A619A" w:rsidRPr="00F26009" w:rsidP="005A619A" w14:paraId="4D09C1A9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ublic or Business Administrator</w:t>
      </w:r>
    </w:p>
    <w:p w:rsidR="005A619A" w:rsidRPr="00F26009" w:rsidP="005A619A" w14:paraId="0A574F8F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Researcher</w:t>
      </w:r>
    </w:p>
    <w:p w:rsidR="005A619A" w:rsidRPr="00F26009" w:rsidP="005A619A" w14:paraId="5293C849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0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hysician</w:t>
      </w:r>
    </w:p>
    <w:p w:rsidR="005A619A" w:rsidRPr="00F26009" w:rsidP="005A619A" w14:paraId="0A778039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hysician Assistant</w:t>
      </w:r>
    </w:p>
    <w:p w:rsidR="005A619A" w:rsidRPr="00F26009" w:rsidP="005A619A" w14:paraId="257ECD2C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5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harmacist</w:t>
      </w:r>
    </w:p>
    <w:p w:rsidR="005A619A" w:rsidRPr="00F26009" w:rsidP="005A619A" w14:paraId="0C91C8E2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2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Nurse/Nurse Practitioner</w:t>
      </w:r>
    </w:p>
    <w:p w:rsidR="005A619A" w:rsidRPr="00F26009" w:rsidP="005A619A" w14:paraId="4FD44CE8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Advance Practice Registered Nurse</w:t>
      </w:r>
    </w:p>
    <w:p w:rsidR="005A619A" w:rsidP="005A619A" w14:paraId="1E975313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Midwife</w:t>
      </w:r>
    </w:p>
    <w:p w:rsidR="005A619A" w:rsidP="005A619A" w14:paraId="2E5ABDDF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Faith Leader</w:t>
      </w:r>
    </w:p>
    <w:p w:rsidR="005A619A" w:rsidRPr="00F26009" w:rsidP="005A619A" w14:paraId="6A32CFCD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Teacher/educator</w:t>
      </w:r>
    </w:p>
    <w:p w:rsidR="005A619A" w:rsidRPr="00F26009" w:rsidP="005A619A" w14:paraId="3A5AE9BA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Dentist</w:t>
      </w:r>
    </w:p>
    <w:p w:rsidR="005A619A" w:rsidRPr="00F26009" w:rsidP="005A619A" w14:paraId="4CC560E2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tudent</w:t>
      </w:r>
    </w:p>
    <w:p w:rsidR="005A619A" w:rsidRPr="00F26009" w:rsidP="005A619A" w14:paraId="4B228F8C" w14:textId="77777777">
      <w:pPr>
        <w:ind w:left="1440" w:hanging="360"/>
      </w:pPr>
      <w:r>
        <w:t>i. Full-time _____</w:t>
      </w:r>
    </w:p>
    <w:p w:rsidR="005A619A" w:rsidRPr="00F26009" w:rsidP="005A619A" w14:paraId="07E9D8B6" w14:textId="77777777">
      <w:pPr>
        <w:ind w:left="1440" w:hanging="360"/>
      </w:pPr>
      <w:r w:rsidRPr="00F26009">
        <w:t>ii.Part</w:t>
      </w:r>
      <w:r w:rsidRPr="00F26009">
        <w:t>-time (not working) _____</w:t>
      </w:r>
    </w:p>
    <w:p w:rsidR="005A619A" w:rsidRPr="00F26009" w:rsidP="005A619A" w14:paraId="312B7258" w14:textId="77777777">
      <w:pPr>
        <w:ind w:left="1440" w:hanging="360"/>
      </w:pPr>
      <w:r w:rsidRPr="00F26009">
        <w:t>iii.Part</w:t>
      </w:r>
      <w:r w:rsidRPr="00F26009">
        <w:t>-time (working)_____</w:t>
      </w:r>
    </w:p>
    <w:p w:rsidR="005A619A" w:rsidRPr="00F26009" w:rsidP="005A619A" w14:paraId="6ACE6498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1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Business owner</w:t>
      </w:r>
    </w:p>
    <w:p w:rsidR="005A619A" w:rsidRPr="00F26009" w:rsidP="005A619A" w14:paraId="0AF61821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Rural worker or Farmer</w:t>
      </w:r>
    </w:p>
    <w:p w:rsidR="005A619A" w:rsidRPr="00F26009" w:rsidP="005A619A" w14:paraId="1E0855AD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6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Family</w:t>
      </w:r>
      <w:r w:rsidRPr="00F26009">
        <w:t xml:space="preserve"> member/caregiver </w:t>
      </w:r>
    </w:p>
    <w:p w:rsidR="005A619A" w:rsidRPr="00F26009" w:rsidP="005A619A" w14:paraId="40CB7D5A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2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Retired</w:t>
      </w:r>
    </w:p>
    <w:p w:rsidR="005A619A" w:rsidRPr="00F26009" w:rsidP="005A619A" w14:paraId="5994C5AD" w14:textId="777777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Another</w:t>
      </w:r>
      <w:r w:rsidRPr="00F26009">
        <w:t xml:space="preserve"> (please specify):</w:t>
      </w:r>
      <w:r w:rsidRPr="00F26009">
        <w:tab/>
      </w:r>
    </w:p>
    <w:p w:rsidR="005A619A" w:rsidRPr="00F26009" w:rsidP="005A619A" w14:paraId="3B7071D6" w14:textId="77777777">
      <w:pPr>
        <w:pStyle w:val="QuestionNumbered"/>
        <w:rPr>
          <w:b w:val="0"/>
          <w:bCs/>
        </w:rPr>
      </w:pPr>
      <w:r w:rsidRPr="00F26009">
        <w:rPr>
          <w:bCs/>
          <w:u w:val="single"/>
        </w:rPr>
        <w:t>If you are a Student</w:t>
      </w:r>
      <w:r w:rsidRPr="00F26009">
        <w:t>, what is your primary field of study?  (</w:t>
      </w:r>
      <w:r w:rsidRPr="00F26009">
        <w:rPr>
          <w:bCs/>
          <w:i/>
          <w:iCs/>
        </w:rPr>
        <w:t>If Not a Student SKIP this question)</w:t>
      </w:r>
    </w:p>
    <w:p w:rsidR="005A619A" w:rsidRPr="00F26009" w:rsidP="005A619A" w14:paraId="63CBFF79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Addiction Medicine</w:t>
      </w:r>
    </w:p>
    <w:p w:rsidR="005A619A" w:rsidRPr="00F26009" w:rsidP="005A619A" w14:paraId="2414B1E8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Counseling</w:t>
      </w:r>
    </w:p>
    <w:p w:rsidR="005A619A" w:rsidRPr="00F26009" w:rsidP="005A619A" w14:paraId="48F9C8CE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Criminal Justice/Law Enforcement </w:t>
      </w:r>
    </w:p>
    <w:p w:rsidR="005A619A" w:rsidRPr="00F26009" w:rsidP="005A619A" w14:paraId="3199512A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Medicine (general or residency)</w:t>
      </w:r>
    </w:p>
    <w:p w:rsidR="005A619A" w:rsidRPr="00F26009" w:rsidP="005A619A" w14:paraId="61CB994A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2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Nursing (general or registered nurse)</w:t>
      </w:r>
    </w:p>
    <w:p w:rsidR="005A619A" w:rsidRPr="00F26009" w:rsidP="005A619A" w14:paraId="5AC48E56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Nursing Practitioner</w:t>
      </w:r>
    </w:p>
    <w:p w:rsidR="005A619A" w:rsidRPr="00F26009" w:rsidP="005A619A" w14:paraId="41956D02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eer or Recovery Specialist</w:t>
      </w:r>
    </w:p>
    <w:p w:rsidR="005A619A" w:rsidRPr="00F26009" w:rsidP="005A619A" w14:paraId="1C83B18E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7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harmacy</w:t>
      </w:r>
    </w:p>
    <w:p w:rsidR="005A619A" w:rsidRPr="00F26009" w:rsidP="005A619A" w14:paraId="033F6789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hysician Assistant</w:t>
      </w:r>
    </w:p>
    <w:p w:rsidR="005A619A" w:rsidRPr="00F26009" w:rsidP="005A619A" w14:paraId="3273A92B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revention science</w:t>
      </w:r>
    </w:p>
    <w:p w:rsidR="005A619A" w:rsidRPr="00F26009" w:rsidP="005A619A" w14:paraId="1A2DAB85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sychiatry</w:t>
      </w:r>
    </w:p>
    <w:p w:rsidR="005A619A" w:rsidRPr="00F26009" w:rsidP="005A619A" w14:paraId="6519D013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sychology</w:t>
      </w:r>
    </w:p>
    <w:p w:rsidR="005A619A" w:rsidRPr="00F26009" w:rsidP="005A619A" w14:paraId="2A506309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Public Health (</w:t>
      </w:r>
      <w:r>
        <w:t>Master’s</w:t>
      </w:r>
      <w:r>
        <w:t xml:space="preserve"> or PhD)</w:t>
      </w:r>
    </w:p>
    <w:p w:rsidR="005A619A" w:rsidRPr="00F26009" w:rsidP="005A619A" w14:paraId="68F42CF4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Recovery Coach</w:t>
      </w:r>
    </w:p>
    <w:p w:rsidR="005A619A" w:rsidP="005A619A" w14:paraId="7A6D80ED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Social Work</w:t>
      </w:r>
    </w:p>
    <w:p w:rsidR="005A619A" w:rsidRPr="00F26009" w:rsidP="005A619A" w14:paraId="55F800B4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Certification program</w:t>
      </w:r>
    </w:p>
    <w:p w:rsidR="005A619A" w:rsidP="005A619A" w14:paraId="263FD5EE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2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Another </w:t>
      </w:r>
      <w:r w:rsidRPr="00F26009">
        <w:t>(please specify): _____________________________________</w:t>
      </w:r>
      <w:r>
        <w:t xml:space="preserve">   </w:t>
      </w:r>
    </w:p>
    <w:p w:rsidR="005A619A" w:rsidRPr="00F26009" w:rsidP="005A619A" w14:paraId="79FECB72" w14:textId="77777777">
      <w:pPr>
        <w:pStyle w:val="QuestionNumbered"/>
      </w:pPr>
      <w:r w:rsidRPr="00F26009">
        <w:t>Wh</w:t>
      </w:r>
      <w:r>
        <w:t>ich of the following best describes your principal</w:t>
      </w:r>
      <w:r w:rsidRPr="00F26009">
        <w:t xml:space="preserve"> employment setting? (Select one):</w:t>
      </w:r>
    </w:p>
    <w:p w:rsidR="005A619A" w:rsidP="005A619A" w14:paraId="3ECFD943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8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921D8A">
        <w:t>State/</w:t>
      </w:r>
      <w:r>
        <w:t>county/</w:t>
      </w:r>
      <w:r w:rsidRPr="00921D8A">
        <w:t>jurisdiction/territorial/tribal government</w:t>
      </w:r>
    </w:p>
    <w:p w:rsidR="005A619A" w:rsidRPr="00F26009" w:rsidP="005A619A" w14:paraId="46CEBB2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ubstance use disorder treatment program</w:t>
      </w:r>
    </w:p>
    <w:p w:rsidR="005A619A" w:rsidRPr="00F26009" w:rsidP="005A619A" w14:paraId="03EDA806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Substance use prevention program</w:t>
      </w:r>
    </w:p>
    <w:p w:rsidR="005A619A" w:rsidRPr="00F26009" w:rsidP="005A619A" w14:paraId="4F53A926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Community recovery support program</w:t>
      </w:r>
    </w:p>
    <w:p w:rsidR="005A619A" w:rsidRPr="00F26009" w:rsidP="005A619A" w14:paraId="578CEEC5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Group home</w:t>
      </w:r>
    </w:p>
    <w:p w:rsidR="005A619A" w:rsidRPr="00F26009" w:rsidP="005A619A" w14:paraId="54B0DED8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Transitional/supported living facility</w:t>
      </w:r>
    </w:p>
    <w:p w:rsidR="005A619A" w:rsidRPr="00F26009" w:rsidP="005A619A" w14:paraId="2061F829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Mental health clinic or treatment program (Community mental health program)</w:t>
      </w:r>
    </w:p>
    <w:p w:rsidR="005A619A" w:rsidP="005A619A" w14:paraId="697A01C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Community health/Community health coalition</w:t>
      </w:r>
    </w:p>
    <w:p w:rsidR="005A619A" w:rsidRPr="00F26009" w:rsidP="005A619A" w14:paraId="08A2202F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Community coalition</w:t>
      </w:r>
    </w:p>
    <w:p w:rsidR="005A619A" w:rsidRPr="00F26009" w:rsidP="005A619A" w14:paraId="4EB96119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Primary care</w:t>
      </w:r>
    </w:p>
    <w:p w:rsidR="005A619A" w:rsidRPr="00F26009" w:rsidP="005A619A" w14:paraId="38CED48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09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DA35AD">
        <w:t>Federally Qualified Health Centers (FQHC</w:t>
      </w:r>
      <w:r>
        <w:t xml:space="preserve">) </w:t>
      </w:r>
      <w:r w:rsidRPr="00F26009">
        <w:t xml:space="preserve"> </w:t>
      </w:r>
    </w:p>
    <w:p w:rsidR="005A619A" w:rsidRPr="00F26009" w:rsidP="005A619A" w14:paraId="71BAF2DC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Hospital</w:t>
      </w:r>
    </w:p>
    <w:p w:rsidR="005A619A" w:rsidP="005A619A" w14:paraId="2C03E34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tate or private psychiatric hospital</w:t>
      </w:r>
    </w:p>
    <w:p w:rsidR="005A619A" w:rsidRPr="00F26009" w:rsidP="005A619A" w14:paraId="2C31D582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Aging Services Network</w:t>
      </w:r>
    </w:p>
    <w:p w:rsidR="005A619A" w:rsidRPr="00F26009" w:rsidP="005A619A" w14:paraId="0ED8AC1A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killed nursing facility</w:t>
      </w:r>
    </w:p>
    <w:p w:rsidR="005A619A" w:rsidRPr="00F26009" w:rsidP="005A619A" w14:paraId="294F2D0D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Criminal justice/corrections (court, prison, jail, prison/probation, TASC)</w:t>
      </w:r>
    </w:p>
    <w:p w:rsidR="005A619A" w:rsidRPr="00F26009" w:rsidP="005A619A" w14:paraId="5D8009C3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Military/VA</w:t>
      </w:r>
    </w:p>
    <w:p w:rsidR="005A619A" w:rsidRPr="00F26009" w:rsidP="005A619A" w14:paraId="140366F8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Higher education setting</w:t>
      </w:r>
    </w:p>
    <w:p w:rsidR="005A619A" w:rsidRPr="00F26009" w:rsidP="005A619A" w14:paraId="6191E58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Elementary or secondary education setting</w:t>
      </w:r>
    </w:p>
    <w:p w:rsidR="005A619A" w:rsidRPr="00F26009" w:rsidP="005A619A" w14:paraId="351E3C3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7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Community-based organization (including faith-based organizations)</w:t>
      </w:r>
    </w:p>
    <w:p w:rsidR="005A619A" w:rsidRPr="00F26009" w:rsidP="005A619A" w14:paraId="63F7CB5C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8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0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Self-employed (any type of business)</w:t>
      </w:r>
    </w:p>
    <w:p w:rsidR="005A619A" w:rsidP="005A619A" w14:paraId="34418507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0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1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Farm or rural establishment</w:t>
      </w:r>
    </w:p>
    <w:p w:rsidR="005A619A" w:rsidRPr="00F26009" w:rsidP="005A619A" w14:paraId="50993A01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0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1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DA35AD">
        <w:t>Family-run or consumer-run organization</w:t>
      </w:r>
    </w:p>
    <w:p w:rsidR="005A619A" w:rsidRPr="00F26009" w:rsidP="005A619A" w14:paraId="215317C0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3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1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26009">
        <w:t>Homecare</w:t>
      </w:r>
    </w:p>
    <w:p w:rsidR="005A619A" w:rsidRPr="00F26009" w:rsidP="005A619A" w14:paraId="0BC2DCFF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4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1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Shelter</w:t>
      </w:r>
    </w:p>
    <w:p w:rsidR="005A619A" w:rsidRPr="00F26009" w:rsidP="005A619A" w14:paraId="4DA4D79C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5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1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Government </w:t>
      </w:r>
    </w:p>
    <w:p w:rsidR="005A619A" w:rsidRPr="00F26009" w:rsidP="005A619A" w14:paraId="47F0659F" w14:textId="7777777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6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1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Other (please specify):</w:t>
      </w:r>
      <w:r>
        <w:tab/>
      </w:r>
    </w:p>
    <w:p w:rsidR="005A619A" w:rsidRPr="00F26009" w:rsidP="005A619A" w14:paraId="6C775874" w14:textId="77777777">
      <w:pPr>
        <w:pStyle w:val="QuestionNumbered"/>
      </w:pPr>
      <w:r>
        <w:t xml:space="preserve">What is the ZIP Code of your principal employment setting or school (if you are a student)?   </w:t>
      </w:r>
    </w:p>
    <w:p w:rsidR="005A619A" w:rsidRPr="00F26009" w:rsidP="005A619A" w14:paraId="39895639" w14:textId="77777777">
      <w:pPr>
        <w:pStyle w:val="question"/>
        <w:numPr>
          <w:ilvl w:val="0"/>
          <w:numId w:val="0"/>
        </w:numPr>
        <w:ind w:left="720"/>
      </w:pPr>
      <w:r w:rsidRPr="00F26009">
        <w:rPr>
          <w:noProof/>
        </w:rPr>
        <mc:AlternateContent>
          <mc:Choice Requires="wpg">
            <w:drawing>
              <wp:inline distT="0" distB="0" distL="0" distR="0">
                <wp:extent cx="1409700" cy="284480"/>
                <wp:effectExtent l="0" t="0" r="19050" b="10795"/>
                <wp:docPr id="1517" name="Group 1517" descr="response box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409700" cy="284480"/>
                          <a:chOff x="0" y="0"/>
                          <a:chExt cx="4662514" cy="894080"/>
                        </a:xfrm>
                      </wpg:grpSpPr>
                      <wps:wsp xmlns:wps="http://schemas.microsoft.com/office/word/2010/wordprocessingShape">
                        <wps:cNvPr id="1518" name="Rectangle 2"/>
                        <wps:cNvSpPr/>
                        <wps:spPr>
                          <a:xfrm>
                            <a:off x="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519" name="Rectangle 3"/>
                        <wps:cNvSpPr/>
                        <wps:spPr>
                          <a:xfrm>
                            <a:off x="93102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520" name="Rectangle 4"/>
                        <wps:cNvSpPr/>
                        <wps:spPr>
                          <a:xfrm>
                            <a:off x="186205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521" name="Rectangle 5"/>
                        <wps:cNvSpPr/>
                        <wps:spPr>
                          <a:xfrm>
                            <a:off x="279307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522" name="Rectangle 6"/>
                        <wps:cNvSpPr/>
                        <wps:spPr>
                          <a:xfrm>
                            <a:off x="3731489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517" o:spid="_x0000_i1116" alt="response box" style="width:111pt;height:22.4pt;mso-position-horizontal-relative:char;mso-position-vertical-relative:line" coordsize="46625,8940">
                <v:rect id="Rectangle 2" o:spid="_x0000_s1117" style="width:9310;height:8940;mso-wrap-style:square;position:absolute;visibility:visible;v-text-anchor:middle" filled="f" strokecolor="black" strokeweight="1pt"/>
                <v:rect id="Rectangle 3" o:spid="_x0000_s1118" style="width:9310;height:8940;left:9310;mso-wrap-style:square;position:absolute;visibility:visible;v-text-anchor:middle" filled="f" strokecolor="black" strokeweight="1pt"/>
                <v:rect id="Rectangle 4" o:spid="_x0000_s1119" style="width:9310;height:8940;left:18620;mso-wrap-style:square;position:absolute;visibility:visible;v-text-anchor:middle" filled="f" strokecolor="black" strokeweight="1pt"/>
                <v:rect id="Rectangle 5" o:spid="_x0000_s1120" style="width:9311;height:8940;left:27930;mso-wrap-style:square;position:absolute;visibility:visible;v-text-anchor:middle" filled="f" strokecolor="black" strokeweight="1pt"/>
                <v:rect id="Rectangle 6" o:spid="_x0000_s1121" style="width:9311;height:8940;left:37314;mso-wrap-style:square;position:absolute;visibility:visible;v-text-anchor:middle" filled="f" strokecolor="black" strokeweight="1pt"/>
                <w10:wrap type="none"/>
                <w10:anchorlock/>
              </v:group>
            </w:pict>
          </mc:Fallback>
        </mc:AlternateContent>
      </w:r>
    </w:p>
    <w:p w:rsidR="00B53135" w:rsidP="004E6229" w14:paraId="5EFEDB99" w14:textId="77777777">
      <w:pPr>
        <w:pStyle w:val="BodyText"/>
        <w:keepNext/>
        <w:rPr>
          <w:b/>
        </w:rPr>
      </w:pPr>
    </w:p>
    <w:p w:rsidR="00163F8F" w:rsidRPr="009C6C9E" w:rsidP="00A70546" w14:paraId="66A54CAB" w14:textId="2B9DDB7F">
      <w:pPr>
        <w:pStyle w:val="QuestionNumbered"/>
        <w:ind w:left="720" w:hanging="720"/>
      </w:pPr>
      <w:r>
        <w:rPr>
          <w:bCs/>
        </w:rPr>
        <w:t>What is your sex?</w:t>
      </w:r>
      <w:r w:rsidRPr="009C6C9E">
        <w:rPr>
          <w:bCs/>
        </w:rPr>
        <w:t>?</w:t>
      </w:r>
      <w:bookmarkStart w:id="0" w:name="_Hlk67488844"/>
    </w:p>
    <w:p w:rsidR="00163F8F" w:rsidRPr="009C6C9E" w:rsidP="00B74B0C" w14:paraId="6E7B2EFC" w14:textId="0D272FA4">
      <w:r w:rsidRPr="009C6C9E">
        <w:t xml:space="preserve">    </w:t>
      </w:r>
      <w:r w:rsidRPr="009C6C9E" w:rsidR="00F044DE">
        <w:t xml:space="preserve">  </w:t>
      </w:r>
      <w:r w:rsidRPr="009C6C9E">
        <w:t xml:space="preserve">  </w:t>
      </w:r>
      <w:r w:rsidRPr="009C6C9E" w:rsidR="00D86C1D">
        <w:t xml:space="preserve">  </w:t>
      </w:r>
      <w:r w:rsidRPr="009C6C9E">
        <w:t xml:space="preserve"> </w:t>
      </w:r>
      <w:r w:rsidRPr="009C6C9E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0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2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9C6C9E">
        <w:t xml:space="preserve">  </w:t>
      </w:r>
      <w:r w:rsidRPr="009C6C9E">
        <w:t>Male</w:t>
      </w:r>
    </w:p>
    <w:p w:rsidR="00163F8F" w:rsidRPr="009C6C9E" w:rsidP="00B74B0C" w14:paraId="06C664D9" w14:textId="16BD8E9B">
      <w:r w:rsidRPr="009C6C9E">
        <w:t xml:space="preserve">     </w:t>
      </w:r>
      <w:r w:rsidRPr="009C6C9E" w:rsidR="00F044DE">
        <w:t xml:space="preserve">  </w:t>
      </w:r>
      <w:r w:rsidRPr="009C6C9E" w:rsidR="00D86C1D">
        <w:t xml:space="preserve">  </w:t>
      </w:r>
      <w:r w:rsidRPr="009C6C9E">
        <w:t xml:space="preserve">  </w:t>
      </w:r>
      <w:r w:rsidRPr="009C6C9E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1" name="Oval 523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3" o:spid="_x0000_i112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9C6C9E">
        <w:t xml:space="preserve">  </w:t>
      </w:r>
      <w:r w:rsidRPr="009C6C9E">
        <w:t>Female</w:t>
      </w:r>
    </w:p>
    <w:p w:rsidR="00163F8F" w:rsidRPr="0026629C" w:rsidP="00B74B0C" w14:paraId="7D90C0DB" w14:textId="704FDC7A">
      <w:r>
        <w:t xml:space="preserve">       </w:t>
      </w:r>
      <w:r w:rsidR="00D86C1D">
        <w:t xml:space="preserve">  </w:t>
      </w:r>
      <w:r>
        <w:t xml:space="preserve">  </w:t>
      </w:r>
    </w:p>
    <w:bookmarkEnd w:id="0"/>
    <w:p w:rsidR="00492D73" w:rsidP="00492D73" w14:paraId="01C6C124" w14:textId="740FCE73">
      <w:pPr>
        <w:pStyle w:val="QuestionNumbered"/>
        <w:ind w:left="720" w:hanging="720"/>
      </w:pPr>
      <w:r>
        <w:t>Are you Hispanic, Latino/a,</w:t>
      </w:r>
      <w:r w:rsidR="70A94DB1">
        <w:t xml:space="preserve"> </w:t>
      </w:r>
      <w:r>
        <w:t xml:space="preserve">or </w:t>
      </w:r>
      <w:r w:rsidR="005913EB">
        <w:t>Spanish origin</w:t>
      </w:r>
      <w:r>
        <w:t>?</w:t>
      </w:r>
    </w:p>
    <w:p w:rsidR="00CA0BA1" w:rsidRPr="00084265" w:rsidP="00CA0BA1" w14:paraId="091F195B" w14:textId="6F192146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>
        <w:t xml:space="preserve">    </w:t>
      </w:r>
      <w:r w:rsidR="00D86C1D">
        <w:t xml:space="preserve">  </w:t>
      </w:r>
      <w:r>
        <w:t xml:space="preserve"> </w:t>
      </w:r>
      <w:r w:rsidR="00B74B0C">
        <w:t xml:space="preserve"> 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1" name="Oval 51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9" o:spid="_x0000_i112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="00084265">
        <w:t xml:space="preserve">   </w:t>
      </w:r>
      <w:r w:rsidRPr="00084265">
        <w:rPr>
          <w:b w:val="0"/>
          <w:bCs/>
        </w:rPr>
        <w:t>Yes</w:t>
      </w:r>
    </w:p>
    <w:p w:rsidR="00CA0BA1" w:rsidRPr="00084265" w:rsidP="00CA0BA1" w14:paraId="091C6638" w14:textId="1E9208C1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 w:rsidRPr="00084265">
        <w:rPr>
          <w:b w:val="0"/>
          <w:bCs/>
        </w:rPr>
        <w:t xml:space="preserve">     </w:t>
      </w:r>
      <w:r w:rsidR="00D86C1D">
        <w:rPr>
          <w:b w:val="0"/>
          <w:bCs/>
        </w:rPr>
        <w:t xml:space="preserve">  </w:t>
      </w:r>
      <w:r w:rsidRPr="00084265">
        <w:rPr>
          <w:b w:val="0"/>
          <w:bCs/>
        </w:rPr>
        <w:t xml:space="preserve">  </w:t>
      </w:r>
      <w:r w:rsidRPr="00084265">
        <w:rPr>
          <w:b w:val="0"/>
          <w:bCs/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12" name="Oval 518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8" o:spid="_x0000_i112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="00084265">
        <w:rPr>
          <w:b w:val="0"/>
          <w:bCs/>
        </w:rPr>
        <w:t xml:space="preserve">    </w:t>
      </w:r>
      <w:r w:rsidRPr="00084265">
        <w:rPr>
          <w:b w:val="0"/>
          <w:bCs/>
        </w:rPr>
        <w:t xml:space="preserve">No    </w:t>
      </w:r>
    </w:p>
    <w:p w:rsidR="00644AE7" w:rsidRPr="00084265" w:rsidP="00644AE7" w14:paraId="435CC9F5" w14:textId="69558A80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 w:rsidRPr="00084265">
        <w:rPr>
          <w:b w:val="0"/>
          <w:bCs/>
        </w:rPr>
        <w:t xml:space="preserve"> </w:t>
      </w:r>
      <w:r w:rsidRPr="00084265">
        <w:rPr>
          <w:b w:val="0"/>
          <w:bCs/>
        </w:rPr>
        <w:t xml:space="preserve">     </w:t>
      </w:r>
      <w:r w:rsidR="00D86C1D">
        <w:rPr>
          <w:b w:val="0"/>
          <w:bCs/>
        </w:rPr>
        <w:t xml:space="preserve">  </w:t>
      </w:r>
      <w:r w:rsidRPr="00084265">
        <w:rPr>
          <w:b w:val="0"/>
          <w:bCs/>
        </w:rPr>
        <w:t xml:space="preserve"> </w:t>
      </w:r>
      <w:r w:rsidRPr="00084265">
        <w:rPr>
          <w:b w:val="0"/>
          <w:bCs/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" name="Oval 518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8" o:spid="_x0000_i112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="00084265">
        <w:rPr>
          <w:b w:val="0"/>
          <w:bCs/>
        </w:rPr>
        <w:t xml:space="preserve">    </w:t>
      </w:r>
      <w:r w:rsidR="00850588">
        <w:rPr>
          <w:b w:val="0"/>
          <w:bCs/>
        </w:rPr>
        <w:t>Prefer not to answer</w:t>
      </w:r>
      <w:r w:rsidRPr="00084265">
        <w:rPr>
          <w:b w:val="0"/>
          <w:bCs/>
        </w:rPr>
        <w:t xml:space="preserve">  </w:t>
      </w:r>
    </w:p>
    <w:p w:rsidR="00084265" w:rsidRPr="0026629C" w:rsidP="56190F37" w14:paraId="423AB759" w14:textId="77777777">
      <w:pPr>
        <w:pStyle w:val="QuestionIndent"/>
        <w:ind w:left="720" w:firstLine="0"/>
      </w:pPr>
      <w:r w:rsidRPr="56190F37">
        <w:rPr>
          <w:i/>
          <w:iCs/>
        </w:rPr>
        <w:t>[IF YES]</w:t>
      </w:r>
      <w:r>
        <w:t xml:space="preserve"> What ethnic group do you consider yourself? You may indicate more than one.</w:t>
      </w:r>
    </w:p>
    <w:p w:rsidR="00084265" w:rsidRPr="0026629C" w:rsidP="00084265" w14:paraId="61989FA1" w14:textId="77777777">
      <w:pPr>
        <w:pStyle w:val="ResponseHeader"/>
        <w:tabs>
          <w:tab w:val="left" w:pos="3060"/>
          <w:tab w:val="left" w:pos="3600"/>
          <w:tab w:val="clear" w:pos="4032"/>
          <w:tab w:val="left" w:pos="4140"/>
          <w:tab w:val="clear" w:pos="4464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5" name="Oval 517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7" o:spid="_x0000_i112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rPr>
          <w:b w:val="0"/>
          <w:bCs/>
          <w:sz w:val="22"/>
          <w:szCs w:val="22"/>
        </w:rPr>
        <w:t xml:space="preserve">    </w:t>
      </w:r>
      <w:r w:rsidRPr="00211B80">
        <w:rPr>
          <w:b w:val="0"/>
          <w:bCs/>
          <w:sz w:val="22"/>
          <w:szCs w:val="22"/>
        </w:rPr>
        <w:t>Central American</w:t>
      </w:r>
    </w:p>
    <w:p w:rsidR="00084265" w:rsidRPr="0026629C" w:rsidP="00084265" w14:paraId="3730DC93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41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2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Cuban</w:t>
      </w:r>
      <w:r w:rsidRPr="0026629C">
        <w:tab/>
      </w:r>
    </w:p>
    <w:p w:rsidR="00084265" w:rsidRPr="0026629C" w:rsidP="00084265" w14:paraId="688ABB42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42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2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Dominican</w:t>
      </w:r>
      <w:r w:rsidRPr="0026629C">
        <w:tab/>
      </w:r>
    </w:p>
    <w:p w:rsidR="00084265" w:rsidRPr="0026629C" w:rsidP="00084265" w14:paraId="2D3EB43C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46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Mexican</w:t>
      </w:r>
      <w:r w:rsidRPr="0026629C">
        <w:tab/>
      </w:r>
    </w:p>
    <w:p w:rsidR="00084265" w:rsidRPr="0026629C" w:rsidP="00084265" w14:paraId="599532CB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08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Puerto Rican</w:t>
      </w:r>
      <w:r w:rsidRPr="0026629C">
        <w:tab/>
      </w:r>
    </w:p>
    <w:p w:rsidR="00084265" w:rsidRPr="0026629C" w:rsidP="00084265" w14:paraId="4BCA7D26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09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South American</w:t>
      </w:r>
      <w:r w:rsidRPr="0026629C">
        <w:tab/>
      </w:r>
    </w:p>
    <w:p w:rsidR="00084265" w:rsidP="00084265" w14:paraId="322FE7C2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3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Other</w:t>
      </w:r>
      <w:r>
        <w:t xml:space="preserve">  </w:t>
      </w:r>
      <w:r w:rsidRPr="0026629C">
        <w:t>(</w:t>
      </w:r>
      <w:r w:rsidRPr="0026629C">
        <w:t>Specify)</w:t>
      </w:r>
      <w:r>
        <w:t>_____________</w:t>
      </w:r>
      <w:r w:rsidRPr="0026629C">
        <w:tab/>
      </w:r>
    </w:p>
    <w:p w:rsidR="00084265" w:rsidRPr="0026629C" w:rsidP="00084265" w14:paraId="72DAC5DB" w14:textId="0D3960C2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4" name="Oval 517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7" o:spid="_x0000_i113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:rsidR="00084265" w:rsidP="00084265" w14:paraId="3B2BC369" w14:textId="72FE424B">
      <w:pPr>
        <w:pStyle w:val="QuestionNumbered"/>
        <w:ind w:left="720" w:hanging="720"/>
      </w:pPr>
      <w:r>
        <w:t xml:space="preserve">What is your race? </w:t>
      </w:r>
      <w:r w:rsidRPr="0026629C" w:rsidR="005913EB">
        <w:t xml:space="preserve">You may </w:t>
      </w:r>
      <w:r w:rsidR="005913EB">
        <w:t>indicate</w:t>
      </w:r>
      <w:r w:rsidRPr="0026629C" w:rsidR="005913EB">
        <w:t xml:space="preserve"> more than one.</w:t>
      </w:r>
    </w:p>
    <w:p w:rsidR="00084265" w:rsidRPr="0026629C" w:rsidP="00084265" w14:paraId="3BC181B2" w14:textId="7777777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6" name="Oval 517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7" o:spid="_x0000_i113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Black or African American</w:t>
      </w:r>
      <w:r w:rsidRPr="0026629C">
        <w:tab/>
      </w:r>
    </w:p>
    <w:p w:rsidR="00084265" w:rsidRPr="0026629C" w:rsidP="00084265" w14:paraId="09996E26" w14:textId="7777777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80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 xml:space="preserve">White </w:t>
      </w:r>
      <w:r w:rsidRPr="0026629C">
        <w:tab/>
      </w:r>
    </w:p>
    <w:p w:rsidR="00084265" w:rsidP="00084265" w14:paraId="5E234B2B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9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American Indian</w:t>
      </w:r>
    </w:p>
    <w:p w:rsidR="00084265" w:rsidRPr="0026629C" w:rsidP="00084265" w14:paraId="0B07A6A3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32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Alaska Native</w:t>
      </w:r>
      <w:r w:rsidRPr="0026629C">
        <w:tab/>
      </w:r>
    </w:p>
    <w:p w:rsidR="00084265" w:rsidRPr="0026629C" w:rsidP="00084265" w14:paraId="3F9071EA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8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3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Asian</w:t>
      </w:r>
      <w:r>
        <w:t xml:space="preserve"> Indian</w:t>
      </w:r>
      <w:r w:rsidRPr="0026629C">
        <w:tab/>
      </w:r>
    </w:p>
    <w:p w:rsidR="00084265" w:rsidRPr="0026629C" w:rsidP="00084265" w14:paraId="236EE86A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4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Chinese</w:t>
      </w:r>
      <w:r w:rsidRPr="0026629C">
        <w:tab/>
      </w:r>
      <w:r w:rsidRPr="0026629C">
        <w:tab/>
      </w:r>
    </w:p>
    <w:p w:rsidR="00084265" w:rsidRPr="0026629C" w:rsidP="00084265" w14:paraId="70D6EC24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3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Filipino</w:t>
      </w:r>
      <w:r w:rsidRPr="0026629C">
        <w:tab/>
      </w:r>
      <w:r w:rsidRPr="0026629C">
        <w:tab/>
      </w:r>
    </w:p>
    <w:p w:rsidR="00084265" w:rsidRPr="0026629C" w:rsidP="00084265" w14:paraId="002E25C8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1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Japanese</w:t>
      </w:r>
      <w:r w:rsidRPr="0026629C">
        <w:tab/>
      </w:r>
      <w:r w:rsidRPr="0026629C">
        <w:tab/>
      </w:r>
    </w:p>
    <w:p w:rsidR="00084265" w:rsidRPr="0026629C" w:rsidP="00084265" w14:paraId="056C1126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70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Korean</w:t>
      </w:r>
      <w:r w:rsidRPr="0026629C">
        <w:tab/>
      </w:r>
    </w:p>
    <w:p w:rsidR="00084265" w:rsidRPr="0026629C" w:rsidP="00084265" w14:paraId="1DDA87B8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69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Vietnamese</w:t>
      </w:r>
      <w:r w:rsidRPr="0026629C">
        <w:tab/>
      </w:r>
      <w:r w:rsidRPr="0026629C">
        <w:tab/>
      </w:r>
    </w:p>
    <w:p w:rsidR="00084265" w:rsidRPr="0026629C" w:rsidP="00084265" w14:paraId="6395666F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68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Other Asian</w:t>
      </w:r>
      <w:r w:rsidRPr="0026629C">
        <w:tab/>
      </w:r>
      <w:r w:rsidRPr="0026629C">
        <w:tab/>
      </w:r>
    </w:p>
    <w:p w:rsidR="00084265" w:rsidRPr="0026629C" w:rsidP="00084265" w14:paraId="75879A02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67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Native Hawaiian</w:t>
      </w:r>
      <w:r w:rsidRPr="0026629C">
        <w:tab/>
      </w:r>
    </w:p>
    <w:p w:rsidR="00084265" w:rsidRPr="0026629C" w:rsidP="00084265" w14:paraId="6E2C339D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24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Guamanian or Chamorro</w:t>
      </w:r>
      <w:r w:rsidRPr="0026629C">
        <w:tab/>
      </w:r>
    </w:p>
    <w:p w:rsidR="00084265" w:rsidRPr="0026629C" w:rsidP="00084265" w14:paraId="30C4F5AA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20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Samoan</w:t>
      </w:r>
      <w:r w:rsidRPr="0026629C">
        <w:tab/>
      </w:r>
      <w:r w:rsidRPr="0026629C">
        <w:tab/>
      </w:r>
    </w:p>
    <w:p w:rsidR="00084265" w:rsidP="00084265" w14:paraId="0F113654" w14:textId="7777777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9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4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Other Pacific Islander</w:t>
      </w:r>
    </w:p>
    <w:p w:rsidR="00084265" w:rsidP="00084265" w14:paraId="225DF781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7" name="Oval 524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24" o:spid="_x0000_i115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 </w:t>
      </w:r>
      <w:r w:rsidRPr="0026629C">
        <w:t>Other</w:t>
      </w:r>
      <w:r>
        <w:t xml:space="preserve">  </w:t>
      </w:r>
      <w:r w:rsidRPr="0026629C">
        <w:t>(</w:t>
      </w:r>
      <w:r w:rsidRPr="0026629C">
        <w:t>Specify)</w:t>
      </w:r>
      <w:r>
        <w:t>_____________</w:t>
      </w:r>
      <w:r w:rsidRPr="0026629C">
        <w:tab/>
      </w:r>
    </w:p>
    <w:p w:rsidR="00084265" w:rsidP="00084265" w14:paraId="09ECD22E" w14:textId="08E4A633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418" name="Oval 517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7" o:spid="_x0000_i115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:rsidR="00955099" w:rsidRPr="00F26009" w:rsidP="00C6473B" w14:paraId="6FC872A3" w14:textId="5BF2A684">
      <w:pPr>
        <w:pStyle w:val="QuestionNumbered"/>
      </w:pPr>
      <w:r>
        <w:t>P</w:t>
      </w:r>
      <w:r w:rsidRPr="00F26009">
        <w:t>lease select the best category that describes your community</w:t>
      </w:r>
      <w:r w:rsidR="00F327AA">
        <w:t xml:space="preserve"> (</w:t>
      </w:r>
      <w:r w:rsidR="00B07C1E">
        <w:t>Select</w:t>
      </w:r>
      <w:r w:rsidR="00F327AA">
        <w:t xml:space="preserve"> one or more)</w:t>
      </w:r>
      <w:r w:rsidRPr="00F26009">
        <w:t>:</w:t>
      </w:r>
    </w:p>
    <w:p w:rsidR="00955099" w:rsidRPr="00F26009" w:rsidP="00347D84" w14:paraId="3FFA0C54" w14:textId="6ACF083D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 w:rsidR="00191E90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" name="Oval 51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9" o:spid="_x0000_i115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="00191E90">
        <w:t xml:space="preserve">   </w:t>
      </w:r>
      <w:r w:rsidR="00DA35AD">
        <w:t xml:space="preserve">Metropolitan </w:t>
      </w:r>
      <w:r w:rsidR="1637DCD2">
        <w:t>or Suburban</w:t>
      </w:r>
      <w:r w:rsidR="0FDDCA0B">
        <w:t xml:space="preserve"> Community</w:t>
      </w:r>
      <w:r w:rsidR="1637DCD2">
        <w:t xml:space="preserve"> (</w:t>
      </w:r>
      <w:r w:rsidRPr="53CAFAEA" w:rsidR="1637DCD2">
        <w:rPr>
          <w:i/>
          <w:iCs/>
        </w:rPr>
        <w:t>communities locate</w:t>
      </w:r>
      <w:r w:rsidRPr="53CAFAEA" w:rsidR="66DF1C18">
        <w:rPr>
          <w:i/>
          <w:iCs/>
        </w:rPr>
        <w:t>d</w:t>
      </w:r>
      <w:r w:rsidRPr="53CAFAEA" w:rsidR="1637DCD2">
        <w:rPr>
          <w:i/>
          <w:iCs/>
        </w:rPr>
        <w:t xml:space="preserve"> in a city or town</w:t>
      </w:r>
      <w:r w:rsidR="1637DCD2">
        <w:t>)</w:t>
      </w:r>
    </w:p>
    <w:p w:rsidR="00955099" w:rsidRPr="00F26009" w:rsidP="00347D84" w14:paraId="0119B3E9" w14:textId="03C6D581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3" name="Oval 51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9" o:spid="_x0000_i115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</w:t>
      </w:r>
      <w:r w:rsidRPr="00F26009">
        <w:t>Tribal Community</w:t>
      </w:r>
      <w:r w:rsidRPr="00F26009" w:rsidR="00BB21C7">
        <w:t xml:space="preserve"> (</w:t>
      </w:r>
      <w:r w:rsidRPr="00F26009" w:rsidR="00BB21C7">
        <w:rPr>
          <w:i/>
          <w:iCs/>
        </w:rPr>
        <w:t xml:space="preserve">any </w:t>
      </w:r>
      <w:r w:rsidRPr="00F26009" w:rsidR="00F26009">
        <w:rPr>
          <w:i/>
          <w:iCs/>
        </w:rPr>
        <w:t xml:space="preserve">American </w:t>
      </w:r>
      <w:r w:rsidRPr="00F26009" w:rsidR="00BB21C7">
        <w:rPr>
          <w:i/>
          <w:iCs/>
        </w:rPr>
        <w:t>Indian or Alaska Native tribe, band, nation, pueblo, village, or community</w:t>
      </w:r>
      <w:r w:rsidRPr="00F26009" w:rsidR="00F26009">
        <w:t>)</w:t>
      </w:r>
    </w:p>
    <w:p w:rsidR="00BB21C7" w:rsidRPr="00F26009" w:rsidP="00347D84" w14:paraId="1BF77DE2" w14:textId="443715CD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4" name="Oval 51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9" o:spid="_x0000_i115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</w:t>
      </w:r>
      <w:r w:rsidR="1637DCD2">
        <w:t xml:space="preserve">Rural </w:t>
      </w:r>
      <w:r w:rsidR="2AA394BC">
        <w:t xml:space="preserve">or Frontier </w:t>
      </w:r>
      <w:r w:rsidR="1637DCD2">
        <w:t>Community (</w:t>
      </w:r>
      <w:r w:rsidRPr="53CAFAEA" w:rsidR="2AA394BC">
        <w:rPr>
          <w:i/>
          <w:iCs/>
        </w:rPr>
        <w:t xml:space="preserve">sparsely populated areas that are geographically isolated </w:t>
      </w:r>
      <w:r>
        <w:rPr>
          <w:i/>
          <w:iCs/>
        </w:rPr>
        <w:t xml:space="preserve">   </w:t>
      </w:r>
      <w:r w:rsidRPr="53CAFAEA" w:rsidR="2AA394BC">
        <w:rPr>
          <w:i/>
          <w:iCs/>
        </w:rPr>
        <w:t>from population centers and services, usually</w:t>
      </w:r>
      <w:r w:rsidRPr="53CAFAEA" w:rsidR="1637DCD2">
        <w:rPr>
          <w:i/>
          <w:iCs/>
        </w:rPr>
        <w:t xml:space="preserve"> has few homes or other buildings, and not very many people</w:t>
      </w:r>
      <w:r w:rsidR="1637DCD2">
        <w:t>)</w:t>
      </w:r>
    </w:p>
    <w:p w:rsidR="00955099" w:rsidRPr="00F26009" w:rsidP="00347D84" w14:paraId="715CD9F7" w14:textId="6728944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5" name="Oval 51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9" o:spid="_x0000_i1155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 </w:t>
      </w:r>
      <w:r w:rsidRPr="00F26009">
        <w:t>Unknown</w:t>
      </w:r>
    </w:p>
    <w:p w:rsidR="00955099" w:rsidRPr="00F26009" w:rsidP="00347D84" w14:paraId="137BCBE2" w14:textId="488D1966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 w:rsidR="000D57A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6" name="Oval 51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519" o:spid="_x0000_i1156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="000D57AC">
        <w:t xml:space="preserve">   </w:t>
      </w:r>
      <w:r w:rsidR="0036083C">
        <w:t>Another</w:t>
      </w:r>
      <w:r w:rsidRPr="00F26009" w:rsidR="00140FA3">
        <w:t>: _______________________</w:t>
      </w:r>
    </w:p>
    <w:p w:rsidR="00CB6EAC" w:rsidRPr="00F26009" w:rsidP="00C6473B" w14:paraId="057B1318" w14:textId="1174B3D7">
      <w:pPr>
        <w:pStyle w:val="QuestionNumbered"/>
      </w:pPr>
      <w:r w:rsidRPr="00F26009">
        <w:t>What is the highest degree you have received? (Select one):</w:t>
      </w:r>
    </w:p>
    <w:p w:rsidR="00424965" w:rsidRPr="0026629C" w:rsidP="00424965" w14:paraId="00E698B9" w14:textId="39E12E05">
      <w:pPr>
        <w:pStyle w:val="Response"/>
        <w:rPr>
          <w:rFonts w:cs="Times New Roman TUR"/>
          <w:caps/>
        </w:rPr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8" name="Oval 231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31" o:spid="_x0000_i1157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Pr="00F966F8">
        <w:t>Less than 12th Grade</w:t>
      </w:r>
    </w:p>
    <w:p w:rsidR="00424965" w:rsidRPr="0026629C" w:rsidP="00424965" w14:paraId="297DAD3A" w14:textId="0204B01B">
      <w:pPr>
        <w:pStyle w:val="Response"/>
        <w:rPr>
          <w:caps/>
        </w:rPr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7" name="Oval 230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30" o:spid="_x0000_i1158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>
        <w:t xml:space="preserve">  </w:t>
      </w:r>
      <w:r w:rsidRPr="00F966F8">
        <w:t>12th Grade/High School Diploma/Equivalent</w:t>
      </w:r>
    </w:p>
    <w:p w:rsidR="00424965" w:rsidRPr="0026629C" w:rsidP="00424965" w14:paraId="556B5081" w14:textId="73D53120">
      <w:pPr>
        <w:pStyle w:val="Response"/>
        <w:rPr>
          <w:rFonts w:cs="Times New Roman TUR"/>
          <w:caps/>
        </w:rPr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6" name="Oval 229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29" o:spid="_x0000_i1159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Pr="00F966F8">
        <w:t>Vocational/Technical (</w:t>
      </w:r>
      <w:r w:rsidRPr="00F966F8">
        <w:t>Voc</w:t>
      </w:r>
      <w:r w:rsidRPr="00F966F8">
        <w:t>/Tech) Diploma</w:t>
      </w:r>
    </w:p>
    <w:p w:rsidR="00424965" w:rsidP="00424965" w14:paraId="10FC4051" w14:textId="54CA9C59">
      <w:pPr>
        <w:pStyle w:val="Response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5" name="Oval 228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28" o:spid="_x0000_i1160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Pr="00F966F8">
        <w:t xml:space="preserve">Some College </w:t>
      </w:r>
      <w:r>
        <w:t>o</w:t>
      </w:r>
      <w:r w:rsidRPr="00F966F8">
        <w:t>r University</w:t>
      </w:r>
    </w:p>
    <w:p w:rsidR="00424965" w:rsidRPr="0026629C" w:rsidP="00424965" w14:paraId="383C1E52" w14:textId="7BDCE8C1">
      <w:pPr>
        <w:pStyle w:val="Response"/>
        <w:rPr>
          <w:rFonts w:cs="Times New Roman TUR"/>
          <w:caps/>
        </w:rPr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4" name="Oval 227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27" o:spid="_x0000_i1161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Pr="00F966F8">
        <w:t>Bachelor’s Degree (</w:t>
      </w:r>
      <w:r>
        <w:t xml:space="preserve">For example: </w:t>
      </w:r>
      <w:r w:rsidRPr="00F966F8">
        <w:t>BA, BS)</w:t>
      </w:r>
    </w:p>
    <w:p w:rsidR="00424965" w:rsidP="00424965" w14:paraId="756400C9" w14:textId="64DA3FED">
      <w:pPr>
        <w:pStyle w:val="Response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73" name="Oval 226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26" o:spid="_x0000_i1162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Pr="002A2DC9">
        <w:t>Graduate Work/Graduate Degree</w:t>
      </w:r>
    </w:p>
    <w:p w:rsidR="00424965" w:rsidRPr="007C2871" w:rsidP="00424965" w14:paraId="187F066C" w14:textId="23D36534">
      <w:pPr>
        <w:pStyle w:val="Response"/>
        <w:rPr>
          <w:rFonts w:cs="Times New Roman TUR"/>
          <w:caps/>
        </w:rPr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152" name="Oval 228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28" o:spid="_x0000_i1163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>
        <w:t>Other (Specify)____________________________________</w:t>
      </w:r>
    </w:p>
    <w:p w:rsidR="00424965" w:rsidP="00424965" w14:paraId="5C262A2F" w14:textId="2E879F8E">
      <w:pPr>
        <w:pStyle w:val="Response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>
                <wp:extent cx="91440" cy="91440"/>
                <wp:effectExtent l="0" t="0" r="3810" b="3810"/>
                <wp:docPr id="259" name="Oval 212" descr="response circl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oval id="Oval 212" o:spid="_x0000_i1164" alt="response circle" style="width:7.2pt;height:7.2pt;mso-left-percent:-10001;mso-position-horizontal-relative:char;mso-position-vertical-relative:line;mso-top-percent:-10001;mso-wrap-style:square;visibility:visible;v-text-anchor:top" filled="f" strokeweight="0.5pt">
                <w10:wrap type="none"/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:rsidR="009B55A4" w:rsidRPr="00F26009" w:rsidP="00424965" w14:paraId="4BEECA76" w14:textId="7DD00337">
      <w:pPr>
        <w:pStyle w:val="Response"/>
      </w:pPr>
      <w:r w:rsidRPr="0026629C">
        <w:tab/>
      </w:r>
    </w:p>
    <w:p w:rsidR="00422920" w:rsidRPr="00F26009" w:rsidP="004473FE" w14:paraId="6491FBC2" w14:textId="77777777">
      <w:pPr>
        <w:spacing w:before="360"/>
        <w:jc w:val="center"/>
        <w:rPr>
          <w:b/>
        </w:rPr>
      </w:pPr>
      <w:r w:rsidRPr="00F26009">
        <w:rPr>
          <w:b/>
        </w:rPr>
        <w:t>Thank you for completing our survey.</w:t>
      </w:r>
    </w:p>
    <w:p w:rsidR="00422920" w:rsidP="004473FE" w14:paraId="4F7432B1" w14:textId="555EB84E">
      <w:pPr>
        <w:spacing w:before="360"/>
        <w:jc w:val="center"/>
        <w:rPr>
          <w:i/>
          <w:iCs/>
        </w:rPr>
      </w:pPr>
      <w:r w:rsidRPr="00F26009">
        <w:rPr>
          <w:i/>
          <w:iCs/>
        </w:rPr>
        <w:t>Return your survey to the Survey Administrator for your Session.</w:t>
      </w:r>
    </w:p>
    <w:p w:rsidR="009B55A4" w:rsidP="004473FE" w14:paraId="2DD16B78" w14:textId="561499FB">
      <w:pPr>
        <w:spacing w:before="360"/>
        <w:jc w:val="center"/>
        <w:rPr>
          <w:i/>
          <w:iCs/>
        </w:rPr>
      </w:pPr>
    </w:p>
    <w:p w:rsidR="009B55A4" w:rsidP="004473FE" w14:paraId="6F6425A5" w14:textId="7005279F">
      <w:pPr>
        <w:spacing w:before="360"/>
        <w:jc w:val="center"/>
        <w:rPr>
          <w:i/>
          <w:iCs/>
        </w:rPr>
      </w:pPr>
    </w:p>
    <w:p w:rsidR="009B55A4" w:rsidP="004473FE" w14:paraId="10CDE232" w14:textId="456B4D23">
      <w:pPr>
        <w:spacing w:before="360"/>
        <w:jc w:val="center"/>
        <w:rPr>
          <w:i/>
          <w:iCs/>
        </w:rPr>
      </w:pPr>
    </w:p>
    <w:p w:rsidR="009B55A4" w:rsidP="004473FE" w14:paraId="407B21AA" w14:textId="4EC74A74">
      <w:pPr>
        <w:spacing w:before="360"/>
        <w:jc w:val="center"/>
        <w:rPr>
          <w:i/>
          <w:iCs/>
        </w:rPr>
      </w:pPr>
    </w:p>
    <w:sectPr w:rsidSect="002059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UR">
    <w:altName w:val="Sylfaen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332E" w14:paraId="0838BFF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7F04" w:rsidP="0089032D" w14:paraId="3177FEF1" w14:textId="0EF1EBF3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332E" w14:paraId="0933453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332E" w14:paraId="7845E48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05995" w:rsidRPr="00205995" w:rsidP="00205995" w14:paraId="578AECF3" w14:textId="77777777">
    <w:pPr>
      <w:pStyle w:val="Header"/>
      <w:jc w:val="right"/>
      <w:rPr>
        <w:sz w:val="20"/>
        <w:szCs w:val="20"/>
      </w:rPr>
    </w:pPr>
    <w:r w:rsidRPr="00205995">
      <w:rPr>
        <w:sz w:val="20"/>
        <w:szCs w:val="20"/>
      </w:rPr>
      <w:t xml:space="preserve">Personal </w:t>
    </w:r>
    <w:r w:rsidRPr="00205995">
      <w:rPr>
        <w:sz w:val="20"/>
        <w:szCs w:val="20"/>
      </w:rPr>
      <w:t>Code</w:t>
    </w:r>
    <w:r>
      <w:rPr>
        <w:sz w:val="20"/>
        <w:szCs w:val="20"/>
      </w:rPr>
      <w:t>:_</w:t>
    </w:r>
    <w:r>
      <w:rPr>
        <w:sz w:val="20"/>
        <w:szCs w:val="20"/>
      </w:rPr>
      <w:t>_________</w:t>
    </w:r>
  </w:p>
  <w:p w:rsidR="00205995" w14:paraId="07B10A5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332E" w14:paraId="5342198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89"/>
    <w:multiLevelType w:val="singleLevel"/>
    <w:tmpl w:val="FA38D1F8"/>
    <w:lvl w:ilvl="0">
      <w:start w:val="1"/>
      <w:numFmt w:val="bullet"/>
      <w:pStyle w:val="List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1">
    <w:nsid w:val="03131B6A"/>
    <w:multiLevelType w:val="hybridMultilevel"/>
    <w:tmpl w:val="AF865B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97CA6"/>
    <w:multiLevelType w:val="hybridMultilevel"/>
    <w:tmpl w:val="71228C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ED5D79"/>
    <w:multiLevelType w:val="hybridMultilevel"/>
    <w:tmpl w:val="9078C306"/>
    <w:lvl w:ilvl="0">
      <w:start w:val="1"/>
      <w:numFmt w:val="decimal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8C4A6C"/>
    <w:multiLevelType w:val="hybridMultilevel"/>
    <w:tmpl w:val="9544EA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8E3AE3"/>
    <w:multiLevelType w:val="hybridMultilevel"/>
    <w:tmpl w:val="95D0CF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19652FF"/>
    <w:multiLevelType w:val="hybridMultilevel"/>
    <w:tmpl w:val="8C6A28F8"/>
    <w:lvl w:ilvl="0">
      <w:start w:val="1"/>
      <w:numFmt w:val="decimal"/>
      <w:lvlText w:val="%1."/>
      <w:lvlJc w:val="left"/>
      <w:pPr>
        <w:ind w:left="900" w:hanging="360"/>
      </w:pPr>
    </w:lvl>
    <w:lvl w:ilvl="1" w:tentative="1">
      <w:start w:val="1"/>
      <w:numFmt w:val="lowerLetter"/>
      <w:lvlText w:val="%2."/>
      <w:lvlJc w:val="left"/>
      <w:pPr>
        <w:ind w:left="1620" w:hanging="360"/>
      </w:pPr>
    </w:lvl>
    <w:lvl w:ilvl="2" w:tentative="1">
      <w:start w:val="1"/>
      <w:numFmt w:val="lowerRoman"/>
      <w:lvlText w:val="%3."/>
      <w:lvlJc w:val="right"/>
      <w:pPr>
        <w:ind w:left="2340" w:hanging="180"/>
      </w:pPr>
    </w:lvl>
    <w:lvl w:ilvl="3" w:tentative="1">
      <w:start w:val="1"/>
      <w:numFmt w:val="decimal"/>
      <w:lvlText w:val="%4."/>
      <w:lvlJc w:val="left"/>
      <w:pPr>
        <w:ind w:left="3060" w:hanging="360"/>
      </w:pPr>
    </w:lvl>
    <w:lvl w:ilvl="4" w:tentative="1">
      <w:start w:val="1"/>
      <w:numFmt w:val="lowerLetter"/>
      <w:lvlText w:val="%5."/>
      <w:lvlJc w:val="left"/>
      <w:pPr>
        <w:ind w:left="3780" w:hanging="360"/>
      </w:pPr>
    </w:lvl>
    <w:lvl w:ilvl="5" w:tentative="1">
      <w:start w:val="1"/>
      <w:numFmt w:val="lowerRoman"/>
      <w:lvlText w:val="%6."/>
      <w:lvlJc w:val="right"/>
      <w:pPr>
        <w:ind w:left="4500" w:hanging="180"/>
      </w:pPr>
    </w:lvl>
    <w:lvl w:ilvl="6" w:tentative="1">
      <w:start w:val="1"/>
      <w:numFmt w:val="decimal"/>
      <w:lvlText w:val="%7."/>
      <w:lvlJc w:val="left"/>
      <w:pPr>
        <w:ind w:left="5220" w:hanging="360"/>
      </w:pPr>
    </w:lvl>
    <w:lvl w:ilvl="7" w:tentative="1">
      <w:start w:val="1"/>
      <w:numFmt w:val="lowerLetter"/>
      <w:lvlText w:val="%8."/>
      <w:lvlJc w:val="left"/>
      <w:pPr>
        <w:ind w:left="5940" w:hanging="360"/>
      </w:pPr>
    </w:lvl>
    <w:lvl w:ilvl="8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>
    <w:nsid w:val="16480E61"/>
    <w:multiLevelType w:val="hybridMultilevel"/>
    <w:tmpl w:val="AC026D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262A52"/>
    <w:multiLevelType w:val="hybridMultilevel"/>
    <w:tmpl w:val="A9546600"/>
    <w:lvl w:ilvl="0">
      <w:start w:val="1"/>
      <w:numFmt w:val="bullet"/>
      <w:lvlText w:val=""/>
      <w:lvlJc w:val="left"/>
      <w:pPr>
        <w:ind w:left="1220" w:hanging="500"/>
      </w:pPr>
      <w:rPr>
        <w:rFonts w:ascii="Symbol" w:hAnsi="Symbol" w:hint="default"/>
        <w:color w:val="2222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5E16289"/>
    <w:multiLevelType w:val="hybridMultilevel"/>
    <w:tmpl w:val="7A462B6E"/>
    <w:lvl w:ilvl="0">
      <w:start w:val="1"/>
      <w:numFmt w:val="decimal"/>
      <w:pStyle w:val="QuestionNumbered"/>
      <w:suff w:val="space"/>
      <w:lvlText w:val="%1."/>
      <w:lvlJc w:val="left"/>
      <w:pPr>
        <w:ind w:left="2340" w:hanging="21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A569B1"/>
    <w:multiLevelType w:val="multilevel"/>
    <w:tmpl w:val="D00AB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EB30DB5"/>
    <w:multiLevelType w:val="hybridMultilevel"/>
    <w:tmpl w:val="36388268"/>
    <w:lvl w:ilvl="0">
      <w:start w:val="1"/>
      <w:numFmt w:val="decimal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FC40CCA"/>
    <w:multiLevelType w:val="hybridMultilevel"/>
    <w:tmpl w:val="916E9C4C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83D0BA1"/>
    <w:multiLevelType w:val="hybridMultilevel"/>
    <w:tmpl w:val="ECCA7F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B6419D"/>
    <w:multiLevelType w:val="hybridMultilevel"/>
    <w:tmpl w:val="C5EEB404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CD71D55"/>
    <w:multiLevelType w:val="hybridMultilevel"/>
    <w:tmpl w:val="EBD84D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B34902"/>
    <w:multiLevelType w:val="hybridMultilevel"/>
    <w:tmpl w:val="250C87A2"/>
    <w:lvl w:ilvl="0">
      <w:start w:val="0"/>
      <w:numFmt w:val="bullet"/>
      <w:lvlText w:val="·"/>
      <w:lvlJc w:val="left"/>
      <w:pPr>
        <w:ind w:left="1220" w:hanging="500"/>
      </w:pPr>
      <w:rPr>
        <w:rFonts w:ascii="Calibri" w:eastAsia="Calibri" w:hAnsi="Calibri" w:cs="Calibri" w:hint="default"/>
        <w:color w:val="2222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20A043D"/>
    <w:multiLevelType w:val="hybridMultilevel"/>
    <w:tmpl w:val="0E02B29C"/>
    <w:lvl w:ilvl="0">
      <w:start w:val="1"/>
      <w:numFmt w:val="decimal"/>
      <w:lvlText w:val="%1."/>
      <w:lvlJc w:val="left"/>
      <w:pPr>
        <w:ind w:left="900" w:hanging="360"/>
      </w:pPr>
    </w:lvl>
    <w:lvl w:ilvl="1" w:tentative="1">
      <w:start w:val="1"/>
      <w:numFmt w:val="lowerLetter"/>
      <w:lvlText w:val="%2."/>
      <w:lvlJc w:val="left"/>
      <w:pPr>
        <w:ind w:left="1620" w:hanging="360"/>
      </w:pPr>
    </w:lvl>
    <w:lvl w:ilvl="2" w:tentative="1">
      <w:start w:val="1"/>
      <w:numFmt w:val="lowerRoman"/>
      <w:lvlText w:val="%3."/>
      <w:lvlJc w:val="right"/>
      <w:pPr>
        <w:ind w:left="2340" w:hanging="180"/>
      </w:pPr>
    </w:lvl>
    <w:lvl w:ilvl="3" w:tentative="1">
      <w:start w:val="1"/>
      <w:numFmt w:val="decimal"/>
      <w:lvlText w:val="%4."/>
      <w:lvlJc w:val="left"/>
      <w:pPr>
        <w:ind w:left="3060" w:hanging="360"/>
      </w:pPr>
    </w:lvl>
    <w:lvl w:ilvl="4" w:tentative="1">
      <w:start w:val="1"/>
      <w:numFmt w:val="lowerLetter"/>
      <w:lvlText w:val="%5."/>
      <w:lvlJc w:val="left"/>
      <w:pPr>
        <w:ind w:left="3780" w:hanging="360"/>
      </w:pPr>
    </w:lvl>
    <w:lvl w:ilvl="5" w:tentative="1">
      <w:start w:val="1"/>
      <w:numFmt w:val="lowerRoman"/>
      <w:lvlText w:val="%6."/>
      <w:lvlJc w:val="right"/>
      <w:pPr>
        <w:ind w:left="4500" w:hanging="180"/>
      </w:pPr>
    </w:lvl>
    <w:lvl w:ilvl="6" w:tentative="1">
      <w:start w:val="1"/>
      <w:numFmt w:val="decimal"/>
      <w:lvlText w:val="%7."/>
      <w:lvlJc w:val="left"/>
      <w:pPr>
        <w:ind w:left="5220" w:hanging="360"/>
      </w:pPr>
    </w:lvl>
    <w:lvl w:ilvl="7" w:tentative="1">
      <w:start w:val="1"/>
      <w:numFmt w:val="lowerLetter"/>
      <w:lvlText w:val="%8."/>
      <w:lvlJc w:val="left"/>
      <w:pPr>
        <w:ind w:left="5940" w:hanging="360"/>
      </w:pPr>
    </w:lvl>
    <w:lvl w:ilvl="8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>
    <w:nsid w:val="5CD34587"/>
    <w:multiLevelType w:val="multilevel"/>
    <w:tmpl w:val="06682CD8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E6E605F"/>
    <w:multiLevelType w:val="hybridMultilevel"/>
    <w:tmpl w:val="8EB4F382"/>
    <w:lvl w:ilvl="0">
      <w:start w:val="1"/>
      <w:numFmt w:val="decimal"/>
      <w:pStyle w:val="question"/>
      <w:lvlText w:val="%1."/>
      <w:lvlJc w:val="left"/>
      <w:pPr>
        <w:ind w:left="81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lowerLetter"/>
      <w:pStyle w:val="questionresponse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4B6925"/>
    <w:multiLevelType w:val="hybridMultilevel"/>
    <w:tmpl w:val="FE2C71B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695EE7"/>
    <w:multiLevelType w:val="hybridMultilevel"/>
    <w:tmpl w:val="916E9C4C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3172485"/>
    <w:multiLevelType w:val="hybridMultilevel"/>
    <w:tmpl w:val="79067EEA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C891D93"/>
    <w:multiLevelType w:val="hybridMultilevel"/>
    <w:tmpl w:val="16505B48"/>
    <w:lvl w:ilvl="0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0D14304"/>
    <w:multiLevelType w:val="hybridMultilevel"/>
    <w:tmpl w:val="4CAE406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735A01"/>
    <w:multiLevelType w:val="hybridMultilevel"/>
    <w:tmpl w:val="1DC8D10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61603">
    <w:abstractNumId w:val="19"/>
  </w:num>
  <w:num w:numId="2" w16cid:durableId="420028302">
    <w:abstractNumId w:val="1"/>
  </w:num>
  <w:num w:numId="3" w16cid:durableId="1056975374">
    <w:abstractNumId w:val="13"/>
  </w:num>
  <w:num w:numId="4" w16cid:durableId="285045671">
    <w:abstractNumId w:val="12"/>
  </w:num>
  <w:num w:numId="5" w16cid:durableId="215238670">
    <w:abstractNumId w:val="21"/>
  </w:num>
  <w:num w:numId="6" w16cid:durableId="238171100">
    <w:abstractNumId w:val="5"/>
  </w:num>
  <w:num w:numId="7" w16cid:durableId="2102796563">
    <w:abstractNumId w:val="23"/>
  </w:num>
  <w:num w:numId="8" w16cid:durableId="20401857">
    <w:abstractNumId w:val="25"/>
  </w:num>
  <w:num w:numId="9" w16cid:durableId="1128280624">
    <w:abstractNumId w:val="20"/>
  </w:num>
  <w:num w:numId="10" w16cid:durableId="563639085">
    <w:abstractNumId w:val="4"/>
  </w:num>
  <w:num w:numId="11" w16cid:durableId="1862209212">
    <w:abstractNumId w:val="2"/>
  </w:num>
  <w:num w:numId="12" w16cid:durableId="957225939">
    <w:abstractNumId w:val="16"/>
  </w:num>
  <w:num w:numId="13" w16cid:durableId="443576642">
    <w:abstractNumId w:val="8"/>
  </w:num>
  <w:num w:numId="14" w16cid:durableId="2126776352">
    <w:abstractNumId w:val="22"/>
  </w:num>
  <w:num w:numId="15" w16cid:durableId="659188067">
    <w:abstractNumId w:val="14"/>
  </w:num>
  <w:num w:numId="16" w16cid:durableId="1159417630">
    <w:abstractNumId w:val="0"/>
  </w:num>
  <w:num w:numId="17" w16cid:durableId="1833644196">
    <w:abstractNumId w:val="0"/>
    <w:lvlOverride w:ilvl="0">
      <w:startOverride w:val="1"/>
    </w:lvlOverride>
  </w:num>
  <w:num w:numId="18" w16cid:durableId="1544168132">
    <w:abstractNumId w:val="19"/>
    <w:lvlOverride w:ilvl="0">
      <w:startOverride w:val="1"/>
    </w:lvlOverride>
  </w:num>
  <w:num w:numId="19" w16cid:durableId="1207373807">
    <w:abstractNumId w:val="15"/>
  </w:num>
  <w:num w:numId="20" w16cid:durableId="528494850">
    <w:abstractNumId w:val="19"/>
    <w:lvlOverride w:ilvl="0">
      <w:startOverride w:val="1"/>
    </w:lvlOverride>
  </w:num>
  <w:num w:numId="21" w16cid:durableId="151795940">
    <w:abstractNumId w:val="19"/>
    <w:lvlOverride w:ilvl="0">
      <w:startOverride w:val="1"/>
    </w:lvlOverride>
  </w:num>
  <w:num w:numId="22" w16cid:durableId="18151738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133274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93631821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3705963">
    <w:abstractNumId w:val="24"/>
  </w:num>
  <w:num w:numId="26" w16cid:durableId="121046756">
    <w:abstractNumId w:val="11"/>
  </w:num>
  <w:num w:numId="27" w16cid:durableId="1004019448">
    <w:abstractNumId w:val="3"/>
  </w:num>
  <w:num w:numId="28" w16cid:durableId="18638632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0489990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7414645">
    <w:abstractNumId w:val="9"/>
  </w:num>
  <w:num w:numId="31" w16cid:durableId="467750517">
    <w:abstractNumId w:val="9"/>
    <w:lvlOverride w:ilvl="0">
      <w:startOverride w:val="1"/>
    </w:lvlOverride>
  </w:num>
  <w:num w:numId="32" w16cid:durableId="1664235358">
    <w:abstractNumId w:val="7"/>
  </w:num>
  <w:num w:numId="33" w16cid:durableId="1378359609">
    <w:abstractNumId w:val="17"/>
  </w:num>
  <w:num w:numId="34" w16cid:durableId="1550758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stylePaneFormatFilter w:val="1021" w:allStyles="1" w:alternateStyleNames="0" w:clearFormatting="1" w:customStyles="0" w:directFormattingOnNumbering="0" w:directFormattingOnParagraphs="0" w:directFormattingOnRuns="0" w:directFormattingOnTables="0" w:headingStyles="1" w:latentStyles="0" w:numberingStyles="0" w:stylesInUse="0" w:tableStyles="0" w:top3HeadingStyles="0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117F5"/>
    <w:rsid w:val="0006332E"/>
    <w:rsid w:val="0006378D"/>
    <w:rsid w:val="00075DAD"/>
    <w:rsid w:val="0008233F"/>
    <w:rsid w:val="00084265"/>
    <w:rsid w:val="0009122C"/>
    <w:rsid w:val="00091798"/>
    <w:rsid w:val="000B115C"/>
    <w:rsid w:val="000D47A5"/>
    <w:rsid w:val="000D57AC"/>
    <w:rsid w:val="000E516F"/>
    <w:rsid w:val="000F4C59"/>
    <w:rsid w:val="000F549C"/>
    <w:rsid w:val="001239A1"/>
    <w:rsid w:val="00126142"/>
    <w:rsid w:val="00126837"/>
    <w:rsid w:val="00137D79"/>
    <w:rsid w:val="00140FA3"/>
    <w:rsid w:val="001473CF"/>
    <w:rsid w:val="00157BF2"/>
    <w:rsid w:val="00163F8F"/>
    <w:rsid w:val="001678BA"/>
    <w:rsid w:val="00181ECD"/>
    <w:rsid w:val="00191E90"/>
    <w:rsid w:val="001945C5"/>
    <w:rsid w:val="001B6B26"/>
    <w:rsid w:val="001C7CAF"/>
    <w:rsid w:val="001D5210"/>
    <w:rsid w:val="001E0E3F"/>
    <w:rsid w:val="001F1E2C"/>
    <w:rsid w:val="002024C8"/>
    <w:rsid w:val="00205995"/>
    <w:rsid w:val="00210E7D"/>
    <w:rsid w:val="00211B80"/>
    <w:rsid w:val="00217E5A"/>
    <w:rsid w:val="00223E98"/>
    <w:rsid w:val="00230966"/>
    <w:rsid w:val="002408A9"/>
    <w:rsid w:val="00262860"/>
    <w:rsid w:val="0026629C"/>
    <w:rsid w:val="0027339F"/>
    <w:rsid w:val="00277056"/>
    <w:rsid w:val="00280229"/>
    <w:rsid w:val="00282E89"/>
    <w:rsid w:val="0028667B"/>
    <w:rsid w:val="002A2DC9"/>
    <w:rsid w:val="002B052E"/>
    <w:rsid w:val="002B1CA5"/>
    <w:rsid w:val="002C24EA"/>
    <w:rsid w:val="002D1DF7"/>
    <w:rsid w:val="002E19A4"/>
    <w:rsid w:val="002F3C48"/>
    <w:rsid w:val="0030200F"/>
    <w:rsid w:val="00302FFC"/>
    <w:rsid w:val="003040AA"/>
    <w:rsid w:val="00321094"/>
    <w:rsid w:val="0032793F"/>
    <w:rsid w:val="00347D84"/>
    <w:rsid w:val="003504D5"/>
    <w:rsid w:val="00352A5E"/>
    <w:rsid w:val="0035332F"/>
    <w:rsid w:val="0036083C"/>
    <w:rsid w:val="00364CD1"/>
    <w:rsid w:val="003858CC"/>
    <w:rsid w:val="003901D0"/>
    <w:rsid w:val="00395069"/>
    <w:rsid w:val="0039660B"/>
    <w:rsid w:val="003C12B3"/>
    <w:rsid w:val="003E617F"/>
    <w:rsid w:val="003F4349"/>
    <w:rsid w:val="003F58CC"/>
    <w:rsid w:val="00404B68"/>
    <w:rsid w:val="00407D37"/>
    <w:rsid w:val="004158DF"/>
    <w:rsid w:val="004216A2"/>
    <w:rsid w:val="00422920"/>
    <w:rsid w:val="00424965"/>
    <w:rsid w:val="00432CF7"/>
    <w:rsid w:val="00432E09"/>
    <w:rsid w:val="004473FE"/>
    <w:rsid w:val="004540BE"/>
    <w:rsid w:val="00457F04"/>
    <w:rsid w:val="00460907"/>
    <w:rsid w:val="00475C8D"/>
    <w:rsid w:val="00483456"/>
    <w:rsid w:val="00491E95"/>
    <w:rsid w:val="00492D73"/>
    <w:rsid w:val="004B190B"/>
    <w:rsid w:val="004B2AE9"/>
    <w:rsid w:val="004B69D2"/>
    <w:rsid w:val="004C4CAD"/>
    <w:rsid w:val="004E505A"/>
    <w:rsid w:val="004E6229"/>
    <w:rsid w:val="004E7682"/>
    <w:rsid w:val="004F7B5E"/>
    <w:rsid w:val="0050437D"/>
    <w:rsid w:val="0051365D"/>
    <w:rsid w:val="00514057"/>
    <w:rsid w:val="00523700"/>
    <w:rsid w:val="005370C7"/>
    <w:rsid w:val="00550F0A"/>
    <w:rsid w:val="005542BC"/>
    <w:rsid w:val="00562D5C"/>
    <w:rsid w:val="0056513E"/>
    <w:rsid w:val="005730F7"/>
    <w:rsid w:val="0058768C"/>
    <w:rsid w:val="005913EB"/>
    <w:rsid w:val="00592959"/>
    <w:rsid w:val="005972DC"/>
    <w:rsid w:val="005A619A"/>
    <w:rsid w:val="005B0558"/>
    <w:rsid w:val="005C7A16"/>
    <w:rsid w:val="005D1AC0"/>
    <w:rsid w:val="005D2CE3"/>
    <w:rsid w:val="005E4AED"/>
    <w:rsid w:val="005F5894"/>
    <w:rsid w:val="005F6997"/>
    <w:rsid w:val="00600B21"/>
    <w:rsid w:val="00606B8B"/>
    <w:rsid w:val="00620C29"/>
    <w:rsid w:val="00624231"/>
    <w:rsid w:val="00632ED1"/>
    <w:rsid w:val="00640AE1"/>
    <w:rsid w:val="00643CF4"/>
    <w:rsid w:val="00644AE7"/>
    <w:rsid w:val="0064739A"/>
    <w:rsid w:val="00651EB3"/>
    <w:rsid w:val="00655C3B"/>
    <w:rsid w:val="006711C0"/>
    <w:rsid w:val="00672DCE"/>
    <w:rsid w:val="0067607C"/>
    <w:rsid w:val="006833B6"/>
    <w:rsid w:val="0068545C"/>
    <w:rsid w:val="006A2473"/>
    <w:rsid w:val="006B465D"/>
    <w:rsid w:val="006B53D6"/>
    <w:rsid w:val="006C05F6"/>
    <w:rsid w:val="006C4398"/>
    <w:rsid w:val="006C6513"/>
    <w:rsid w:val="006D271B"/>
    <w:rsid w:val="006F202C"/>
    <w:rsid w:val="006F3CD6"/>
    <w:rsid w:val="006F3EF6"/>
    <w:rsid w:val="0071507D"/>
    <w:rsid w:val="007314AE"/>
    <w:rsid w:val="00734EF9"/>
    <w:rsid w:val="007408E4"/>
    <w:rsid w:val="007600B7"/>
    <w:rsid w:val="00765683"/>
    <w:rsid w:val="00774A3D"/>
    <w:rsid w:val="007B0046"/>
    <w:rsid w:val="007B1F18"/>
    <w:rsid w:val="007C2871"/>
    <w:rsid w:val="007C3505"/>
    <w:rsid w:val="007D400A"/>
    <w:rsid w:val="007D4701"/>
    <w:rsid w:val="007E2587"/>
    <w:rsid w:val="007E7451"/>
    <w:rsid w:val="007F748D"/>
    <w:rsid w:val="00800C96"/>
    <w:rsid w:val="008015BF"/>
    <w:rsid w:val="00801D63"/>
    <w:rsid w:val="00813008"/>
    <w:rsid w:val="00815B27"/>
    <w:rsid w:val="00817457"/>
    <w:rsid w:val="008175D2"/>
    <w:rsid w:val="00822554"/>
    <w:rsid w:val="008472BB"/>
    <w:rsid w:val="00850588"/>
    <w:rsid w:val="00870647"/>
    <w:rsid w:val="00877692"/>
    <w:rsid w:val="00880E28"/>
    <w:rsid w:val="0089032D"/>
    <w:rsid w:val="00890930"/>
    <w:rsid w:val="008B520D"/>
    <w:rsid w:val="008B6939"/>
    <w:rsid w:val="008C1834"/>
    <w:rsid w:val="008C6A4A"/>
    <w:rsid w:val="008C7736"/>
    <w:rsid w:val="008D3647"/>
    <w:rsid w:val="008E47E6"/>
    <w:rsid w:val="008F7263"/>
    <w:rsid w:val="00902FC2"/>
    <w:rsid w:val="00903CF5"/>
    <w:rsid w:val="00921D8A"/>
    <w:rsid w:val="00925C88"/>
    <w:rsid w:val="009352E9"/>
    <w:rsid w:val="00940E75"/>
    <w:rsid w:val="00942B7A"/>
    <w:rsid w:val="009542EE"/>
    <w:rsid w:val="00955099"/>
    <w:rsid w:val="00955A6F"/>
    <w:rsid w:val="00966C3C"/>
    <w:rsid w:val="009726FB"/>
    <w:rsid w:val="0098047E"/>
    <w:rsid w:val="00984E69"/>
    <w:rsid w:val="00990DE6"/>
    <w:rsid w:val="009951BD"/>
    <w:rsid w:val="009A7706"/>
    <w:rsid w:val="009B55A4"/>
    <w:rsid w:val="009C2F41"/>
    <w:rsid w:val="009C589D"/>
    <w:rsid w:val="009C6C9E"/>
    <w:rsid w:val="009E4C5A"/>
    <w:rsid w:val="009E7E1D"/>
    <w:rsid w:val="009F245B"/>
    <w:rsid w:val="00A014AA"/>
    <w:rsid w:val="00A063FE"/>
    <w:rsid w:val="00A0660B"/>
    <w:rsid w:val="00A3244C"/>
    <w:rsid w:val="00A32557"/>
    <w:rsid w:val="00A43C87"/>
    <w:rsid w:val="00A45318"/>
    <w:rsid w:val="00A61319"/>
    <w:rsid w:val="00A70546"/>
    <w:rsid w:val="00A7453A"/>
    <w:rsid w:val="00AA2AA2"/>
    <w:rsid w:val="00AA612B"/>
    <w:rsid w:val="00AC56F5"/>
    <w:rsid w:val="00AF1E1D"/>
    <w:rsid w:val="00AF389B"/>
    <w:rsid w:val="00B054B7"/>
    <w:rsid w:val="00B07C1E"/>
    <w:rsid w:val="00B17693"/>
    <w:rsid w:val="00B5084D"/>
    <w:rsid w:val="00B53135"/>
    <w:rsid w:val="00B5664A"/>
    <w:rsid w:val="00B656E6"/>
    <w:rsid w:val="00B7153D"/>
    <w:rsid w:val="00B74B0C"/>
    <w:rsid w:val="00B74CC0"/>
    <w:rsid w:val="00B82149"/>
    <w:rsid w:val="00B902E3"/>
    <w:rsid w:val="00B94C68"/>
    <w:rsid w:val="00BA074A"/>
    <w:rsid w:val="00BB1FB5"/>
    <w:rsid w:val="00BB21C7"/>
    <w:rsid w:val="00BC525D"/>
    <w:rsid w:val="00BC5BE5"/>
    <w:rsid w:val="00C11D6B"/>
    <w:rsid w:val="00C11F62"/>
    <w:rsid w:val="00C2072E"/>
    <w:rsid w:val="00C2450F"/>
    <w:rsid w:val="00C309F9"/>
    <w:rsid w:val="00C32D05"/>
    <w:rsid w:val="00C626A9"/>
    <w:rsid w:val="00C6473B"/>
    <w:rsid w:val="00C72A83"/>
    <w:rsid w:val="00C87DE7"/>
    <w:rsid w:val="00C922D9"/>
    <w:rsid w:val="00C92ACE"/>
    <w:rsid w:val="00CA00C0"/>
    <w:rsid w:val="00CA0BA1"/>
    <w:rsid w:val="00CB25F8"/>
    <w:rsid w:val="00CB5EF4"/>
    <w:rsid w:val="00CB6EAC"/>
    <w:rsid w:val="00CC0B75"/>
    <w:rsid w:val="00CC3775"/>
    <w:rsid w:val="00CC42C5"/>
    <w:rsid w:val="00CD6B94"/>
    <w:rsid w:val="00D0036A"/>
    <w:rsid w:val="00D02BF6"/>
    <w:rsid w:val="00D14459"/>
    <w:rsid w:val="00D20865"/>
    <w:rsid w:val="00D236A5"/>
    <w:rsid w:val="00D32014"/>
    <w:rsid w:val="00D32A9B"/>
    <w:rsid w:val="00D3559B"/>
    <w:rsid w:val="00D377A2"/>
    <w:rsid w:val="00D41EB8"/>
    <w:rsid w:val="00D501F6"/>
    <w:rsid w:val="00D562C2"/>
    <w:rsid w:val="00D61D3B"/>
    <w:rsid w:val="00D62651"/>
    <w:rsid w:val="00D7239B"/>
    <w:rsid w:val="00D86C1D"/>
    <w:rsid w:val="00D909A7"/>
    <w:rsid w:val="00D925F9"/>
    <w:rsid w:val="00D93AAD"/>
    <w:rsid w:val="00DA29A6"/>
    <w:rsid w:val="00DA35AD"/>
    <w:rsid w:val="00E046A0"/>
    <w:rsid w:val="00E117F5"/>
    <w:rsid w:val="00E17E37"/>
    <w:rsid w:val="00E20DBD"/>
    <w:rsid w:val="00E23734"/>
    <w:rsid w:val="00E2790A"/>
    <w:rsid w:val="00E4402A"/>
    <w:rsid w:val="00E53C4D"/>
    <w:rsid w:val="00E57B96"/>
    <w:rsid w:val="00E71170"/>
    <w:rsid w:val="00E725FA"/>
    <w:rsid w:val="00E74274"/>
    <w:rsid w:val="00E74971"/>
    <w:rsid w:val="00E95082"/>
    <w:rsid w:val="00EA2C15"/>
    <w:rsid w:val="00EB0F6C"/>
    <w:rsid w:val="00EB63F3"/>
    <w:rsid w:val="00ED62BF"/>
    <w:rsid w:val="00EE6FEF"/>
    <w:rsid w:val="00EF2C6C"/>
    <w:rsid w:val="00F044DE"/>
    <w:rsid w:val="00F056CB"/>
    <w:rsid w:val="00F11D14"/>
    <w:rsid w:val="00F1456D"/>
    <w:rsid w:val="00F1486A"/>
    <w:rsid w:val="00F151E6"/>
    <w:rsid w:val="00F26009"/>
    <w:rsid w:val="00F26629"/>
    <w:rsid w:val="00F327AA"/>
    <w:rsid w:val="00F51320"/>
    <w:rsid w:val="00F52332"/>
    <w:rsid w:val="00F6365E"/>
    <w:rsid w:val="00F72557"/>
    <w:rsid w:val="00F82BF1"/>
    <w:rsid w:val="00F94D47"/>
    <w:rsid w:val="00F966F8"/>
    <w:rsid w:val="00FA7A79"/>
    <w:rsid w:val="00FC25B3"/>
    <w:rsid w:val="00FC6C76"/>
    <w:rsid w:val="00FC7DAE"/>
    <w:rsid w:val="00FD16A2"/>
    <w:rsid w:val="00FD438E"/>
    <w:rsid w:val="00FE008E"/>
    <w:rsid w:val="00FE6EC4"/>
    <w:rsid w:val="00FF7EC9"/>
    <w:rsid w:val="015462FF"/>
    <w:rsid w:val="015D2AB2"/>
    <w:rsid w:val="027B8644"/>
    <w:rsid w:val="039FABC3"/>
    <w:rsid w:val="0ACD9633"/>
    <w:rsid w:val="0B40EE58"/>
    <w:rsid w:val="0CA3624C"/>
    <w:rsid w:val="0D27946E"/>
    <w:rsid w:val="0D447DF3"/>
    <w:rsid w:val="0FDDCA0B"/>
    <w:rsid w:val="1178D6D3"/>
    <w:rsid w:val="11D07443"/>
    <w:rsid w:val="130E9C83"/>
    <w:rsid w:val="14B18F92"/>
    <w:rsid w:val="15C02E4D"/>
    <w:rsid w:val="1637DCD2"/>
    <w:rsid w:val="16BA5977"/>
    <w:rsid w:val="18D9B386"/>
    <w:rsid w:val="1B43CD42"/>
    <w:rsid w:val="1B541686"/>
    <w:rsid w:val="1D1326EA"/>
    <w:rsid w:val="1E56FF3C"/>
    <w:rsid w:val="1FAB0B70"/>
    <w:rsid w:val="1FBAE55D"/>
    <w:rsid w:val="21705373"/>
    <w:rsid w:val="229F4DB5"/>
    <w:rsid w:val="2382686E"/>
    <w:rsid w:val="28FF0561"/>
    <w:rsid w:val="2AA394BC"/>
    <w:rsid w:val="2D37934B"/>
    <w:rsid w:val="2D9F4B06"/>
    <w:rsid w:val="2DD521D5"/>
    <w:rsid w:val="2DDA20E9"/>
    <w:rsid w:val="2E4B1ADD"/>
    <w:rsid w:val="2E67BEFF"/>
    <w:rsid w:val="3101507A"/>
    <w:rsid w:val="3291100E"/>
    <w:rsid w:val="33DF4777"/>
    <w:rsid w:val="33FF1F9B"/>
    <w:rsid w:val="36C1C7EA"/>
    <w:rsid w:val="3E7F1456"/>
    <w:rsid w:val="40E9010B"/>
    <w:rsid w:val="435D1956"/>
    <w:rsid w:val="4451F533"/>
    <w:rsid w:val="4491381E"/>
    <w:rsid w:val="4565E33B"/>
    <w:rsid w:val="480C15FC"/>
    <w:rsid w:val="481C18D8"/>
    <w:rsid w:val="498DF55A"/>
    <w:rsid w:val="4A31B747"/>
    <w:rsid w:val="4AF484E9"/>
    <w:rsid w:val="4B92D165"/>
    <w:rsid w:val="4C8321A6"/>
    <w:rsid w:val="4DC42CBA"/>
    <w:rsid w:val="4DCF77FE"/>
    <w:rsid w:val="4F374B52"/>
    <w:rsid w:val="508BBB8B"/>
    <w:rsid w:val="515692C9"/>
    <w:rsid w:val="52F2632A"/>
    <w:rsid w:val="5368F15A"/>
    <w:rsid w:val="53CAFAEA"/>
    <w:rsid w:val="56190F37"/>
    <w:rsid w:val="56C59AF8"/>
    <w:rsid w:val="57C5ECD0"/>
    <w:rsid w:val="5A0E99D9"/>
    <w:rsid w:val="5D2B24CB"/>
    <w:rsid w:val="5DAAB3A1"/>
    <w:rsid w:val="608B3C61"/>
    <w:rsid w:val="630CFD97"/>
    <w:rsid w:val="63C8C0A0"/>
    <w:rsid w:val="66DF1C18"/>
    <w:rsid w:val="6958B4BF"/>
    <w:rsid w:val="6A738027"/>
    <w:rsid w:val="6CB756C0"/>
    <w:rsid w:val="6CC1B1FB"/>
    <w:rsid w:val="6D188175"/>
    <w:rsid w:val="6E1AB018"/>
    <w:rsid w:val="708E1B4B"/>
    <w:rsid w:val="70A94DB1"/>
    <w:rsid w:val="70EA9FF6"/>
    <w:rsid w:val="725D74F3"/>
    <w:rsid w:val="73AF74EA"/>
    <w:rsid w:val="73F94554"/>
    <w:rsid w:val="7511B4F5"/>
    <w:rsid w:val="75D3199A"/>
    <w:rsid w:val="760CCC0F"/>
    <w:rsid w:val="76198FCA"/>
    <w:rsid w:val="7722109F"/>
    <w:rsid w:val="7730E616"/>
    <w:rsid w:val="77C1CDC6"/>
    <w:rsid w:val="7A64AF21"/>
    <w:rsid w:val="7C0C44BF"/>
    <w:rsid w:val="7CE2742B"/>
    <w:rsid w:val="7EE2C7B1"/>
    <w:rsid w:val="7FC8CAAE"/>
  </w:rsids>
  <w:docVars>
    <w:docVar w:name="__Grammarly_42___1" w:val="H4sIAAAAAAAEAKtWcslP9kxRslIyNDYyMzEyszA3Mjc3NjA2NTBS0lEKTi0uzszPAykwrAUAYaLCbi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2A48E72"/>
  <w15:chartTrackingRefBased/>
  <w15:docId w15:val="{607C1AEF-8AA5-42C7-BDF9-432C5BDD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6629"/>
    <w:rPr>
      <w:rFonts w:ascii="Times New Roman" w:hAnsi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5082"/>
    <w:pPr>
      <w:shd w:val="clear" w:color="auto" w:fill="FFFFFF"/>
      <w:spacing w:before="2640"/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32D"/>
    <w:pPr>
      <w:keepNext/>
      <w:keepLines/>
      <w:shd w:val="clear" w:color="auto" w:fill="FFFFFF"/>
      <w:spacing w:before="240" w:after="240"/>
      <w:jc w:val="center"/>
      <w:outlineLvl w:val="1"/>
    </w:pPr>
    <w:rPr>
      <w:b/>
      <w:color w:val="222222"/>
      <w:sz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32D"/>
    <w:pPr>
      <w:keepNext/>
      <w:keepLines/>
      <w:spacing w:before="240" w:after="240" w:line="276" w:lineRule="auto"/>
      <w:outlineLvl w:val="2"/>
    </w:pPr>
    <w:rPr>
      <w:b/>
      <w:sz w:val="3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9A4"/>
    <w:pPr>
      <w:spacing w:after="200" w:line="276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B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2B7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003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036A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D0036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3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036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6B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6B94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5082"/>
    <w:rPr>
      <w:rFonts w:ascii="Times New Roman" w:hAnsi="Times New Roman"/>
      <w:b/>
      <w:sz w:val="40"/>
      <w:szCs w:val="22"/>
      <w:shd w:val="clear" w:color="auto" w:fill="FFFFFF"/>
      <w:lang w:eastAsia="en-US"/>
    </w:rPr>
  </w:style>
  <w:style w:type="paragraph" w:customStyle="1" w:styleId="disclaimer">
    <w:name w:val="disclaimer"/>
    <w:basedOn w:val="Normal"/>
    <w:qFormat/>
    <w:rsid w:val="00E95082"/>
    <w:pPr>
      <w:spacing w:before="5760" w:after="240"/>
    </w:pPr>
    <w:rPr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032D"/>
    <w:rPr>
      <w:rFonts w:ascii="Times New Roman" w:hAnsi="Times New Roman"/>
      <w:b/>
      <w:color w:val="222222"/>
      <w:sz w:val="40"/>
      <w:szCs w:val="22"/>
      <w:shd w:val="clear" w:color="auto" w:fill="FFFFFF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E95082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E95082"/>
    <w:rPr>
      <w:rFonts w:ascii="Times New Roman" w:hAnsi="Times New Roman"/>
      <w:sz w:val="22"/>
      <w:szCs w:val="22"/>
      <w:lang w:eastAsia="en-US"/>
    </w:rPr>
  </w:style>
  <w:style w:type="paragraph" w:styleId="ListBullet">
    <w:name w:val="List Bullet"/>
    <w:basedOn w:val="Normal"/>
    <w:uiPriority w:val="99"/>
    <w:unhideWhenUsed/>
    <w:rsid w:val="00E95082"/>
    <w:pPr>
      <w:numPr>
        <w:numId w:val="16"/>
      </w:numPr>
      <w:spacing w:after="240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032D"/>
    <w:rPr>
      <w:rFonts w:ascii="Times New Roman" w:hAnsi="Times New Roman"/>
      <w:b/>
      <w:sz w:val="36"/>
      <w:u w:val="single"/>
      <w:lang w:eastAsia="en-US"/>
    </w:rPr>
  </w:style>
  <w:style w:type="paragraph" w:customStyle="1" w:styleId="question">
    <w:name w:val="question"/>
    <w:basedOn w:val="ListParagraph"/>
    <w:qFormat/>
    <w:rsid w:val="004473FE"/>
    <w:pPr>
      <w:keepNext/>
      <w:keepLines/>
      <w:numPr>
        <w:numId w:val="1"/>
      </w:numPr>
      <w:spacing w:before="480"/>
    </w:pPr>
  </w:style>
  <w:style w:type="character" w:styleId="Hyperlink">
    <w:name w:val="Hyperlink"/>
    <w:basedOn w:val="DefaultParagraphFont"/>
    <w:uiPriority w:val="99"/>
    <w:unhideWhenUsed/>
    <w:rsid w:val="00606B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B8B"/>
    <w:rPr>
      <w:color w:val="605E5C"/>
      <w:shd w:val="clear" w:color="auto" w:fill="E1DFDD"/>
    </w:rPr>
  </w:style>
  <w:style w:type="paragraph" w:customStyle="1" w:styleId="questionresponse">
    <w:name w:val="question response"/>
    <w:basedOn w:val="ListParagraph"/>
    <w:qFormat/>
    <w:rsid w:val="001E0E3F"/>
    <w:pPr>
      <w:numPr>
        <w:ilvl w:val="1"/>
        <w:numId w:val="1"/>
      </w:numPr>
      <w:tabs>
        <w:tab w:val="right" w:leader="underscore" w:pos="7920"/>
      </w:tabs>
      <w:spacing w:after="0"/>
    </w:pPr>
  </w:style>
  <w:style w:type="paragraph" w:customStyle="1" w:styleId="continued">
    <w:name w:val="continued"/>
    <w:basedOn w:val="Normal"/>
    <w:qFormat/>
    <w:rsid w:val="002F3C48"/>
    <w:pPr>
      <w:jc w:val="right"/>
    </w:pPr>
    <w:rPr>
      <w:b/>
    </w:rPr>
  </w:style>
  <w:style w:type="table" w:styleId="TableGrid">
    <w:name w:val="Table Grid"/>
    <w:basedOn w:val="TableNormal"/>
    <w:uiPriority w:val="59"/>
    <w:rsid w:val="002F3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">
    <w:name w:val="number"/>
    <w:basedOn w:val="ListParagraph"/>
    <w:qFormat/>
    <w:rsid w:val="009C2F41"/>
    <w:pPr>
      <w:ind w:hanging="360"/>
    </w:pPr>
  </w:style>
  <w:style w:type="paragraph" w:customStyle="1" w:styleId="numbers2">
    <w:name w:val="numbers2"/>
    <w:basedOn w:val="ListParagraph"/>
    <w:qFormat/>
    <w:rsid w:val="009C2F41"/>
    <w:pPr>
      <w:spacing w:after="120"/>
      <w:ind w:left="1440" w:hanging="360"/>
      <w:contextualSpacing/>
    </w:pPr>
  </w:style>
  <w:style w:type="paragraph" w:customStyle="1" w:styleId="Response">
    <w:name w:val="Response"/>
    <w:basedOn w:val="Normal"/>
    <w:qFormat/>
    <w:rsid w:val="00FA7A79"/>
    <w:pPr>
      <w:tabs>
        <w:tab w:val="left" w:pos="1080"/>
        <w:tab w:val="left" w:pos="2160"/>
        <w:tab w:val="right" w:leader="underscore" w:pos="10800"/>
      </w:tabs>
      <w:ind w:left="1080" w:hanging="360"/>
    </w:pPr>
    <w:rPr>
      <w:rFonts w:eastAsia="Times New Roman"/>
    </w:rPr>
  </w:style>
  <w:style w:type="paragraph" w:customStyle="1" w:styleId="ResponseHeader">
    <w:name w:val="Response_Header"/>
    <w:basedOn w:val="Normal"/>
    <w:qFormat/>
    <w:rsid w:val="00FA7A79"/>
    <w:pPr>
      <w:keepNext/>
      <w:keepLines/>
      <w:tabs>
        <w:tab w:val="center" w:pos="4032"/>
        <w:tab w:val="center" w:pos="4464"/>
      </w:tabs>
      <w:ind w:right="1008"/>
    </w:pPr>
    <w:rPr>
      <w:rFonts w:eastAsia="Times New Roman"/>
      <w:b/>
      <w:sz w:val="20"/>
      <w:szCs w:val="20"/>
    </w:rPr>
  </w:style>
  <w:style w:type="paragraph" w:customStyle="1" w:styleId="QuestionNumbered">
    <w:name w:val="Question Numbered"/>
    <w:basedOn w:val="Normal"/>
    <w:qFormat/>
    <w:rsid w:val="00E23734"/>
    <w:pPr>
      <w:keepNext/>
      <w:keepLines/>
      <w:numPr>
        <w:numId w:val="30"/>
      </w:numPr>
      <w:spacing w:before="240" w:after="240"/>
    </w:pPr>
    <w:rPr>
      <w:rFonts w:eastAsia="Times New Roman"/>
      <w:b/>
    </w:rPr>
  </w:style>
  <w:style w:type="paragraph" w:customStyle="1" w:styleId="QuestionIndent">
    <w:name w:val="QuestionIndent"/>
    <w:basedOn w:val="QuestionNumbered"/>
    <w:qFormat/>
    <w:rsid w:val="00084265"/>
    <w:pPr>
      <w:numPr>
        <w:numId w:val="0"/>
      </w:numPr>
      <w:spacing w:before="480"/>
      <w:ind w:left="1440" w:hanging="720"/>
    </w:pPr>
  </w:style>
  <w:style w:type="paragraph" w:styleId="Revision">
    <w:name w:val="Revision"/>
    <w:hidden/>
    <w:uiPriority w:val="99"/>
    <w:semiHidden/>
    <w:rsid w:val="006F3EF6"/>
    <w:rPr>
      <w:rFonts w:ascii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1E77DCBD1E4E4B879155F795936797" ma:contentTypeVersion="16" ma:contentTypeDescription="Create a new document." ma:contentTypeScope="" ma:versionID="185949ed7f72c1bd1ae55917b9cd1c81">
  <xsd:schema xmlns:xsd="http://www.w3.org/2001/XMLSchema" xmlns:xs="http://www.w3.org/2001/XMLSchema" xmlns:p="http://schemas.microsoft.com/office/2006/metadata/properties" xmlns:ns2="b6d0f9a2-b3d7-4061-ae94-1ce3139d940b" xmlns:ns3="ff2e335d-5225-4be0-b778-7ebea31a16ad" targetNamespace="http://schemas.microsoft.com/office/2006/metadata/properties" ma:root="true" ma:fieldsID="f09e26310d848a9cf56ac78d604832c4" ns2:_="" ns3:_="">
    <xsd:import namespace="b6d0f9a2-b3d7-4061-ae94-1ce3139d940b"/>
    <xsd:import namespace="ff2e335d-5225-4be0-b778-7ebea31a16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0f9a2-b3d7-4061-ae94-1ce3139d94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3" nillable="true" ma:displayName="Comments" ma:format="Dropdown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335d-5225-4be0-b778-7ebea31a16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09c1161-855f-485d-ae27-16484982a0d4}" ma:internalName="TaxCatchAll" ma:showField="CatchAllData" ma:web="ff2e335d-5225-4be0-b778-7ebea31a16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2e335d-5225-4be0-b778-7ebea31a16ad">
      <UserInfo>
        <DisplayName/>
        <AccountId xsi:nil="true"/>
        <AccountType/>
      </UserInfo>
    </SharedWithUsers>
    <lcf76f155ced4ddcb4097134ff3c332f xmlns="b6d0f9a2-b3d7-4061-ae94-1ce3139d940b">
      <Terms xmlns="http://schemas.microsoft.com/office/infopath/2007/PartnerControls"/>
    </lcf76f155ced4ddcb4097134ff3c332f>
    <Comments xmlns="b6d0f9a2-b3d7-4061-ae94-1ce3139d940b" xsi:nil="true"/>
    <TaxCatchAll xmlns="ff2e335d-5225-4be0-b778-7ebea31a16a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E9CBB-469B-42BD-893A-DA3D2D504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0f9a2-b3d7-4061-ae94-1ce3139d940b"/>
    <ds:schemaRef ds:uri="ff2e335d-5225-4be0-b778-7ebea31a16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535AA-2892-41FC-9A8C-1DAFA2A14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E49749-C516-4A94-8F49-E23B9F2A0949}">
  <ds:schemaRefs>
    <ds:schemaRef ds:uri="http://schemas.microsoft.com/office/2006/metadata/properties"/>
    <ds:schemaRef ds:uri="http://schemas.microsoft.com/office/infopath/2007/PartnerControls"/>
    <ds:schemaRef ds:uri="ff2e335d-5225-4be0-b778-7ebea31a16ad"/>
    <ds:schemaRef ds:uri="b6d0f9a2-b3d7-4061-ae94-1ce3139d940b"/>
  </ds:schemaRefs>
</ds:datastoreItem>
</file>

<file path=customXml/itemProps4.xml><?xml version="1.0" encoding="utf-8"?>
<ds:datastoreItem xmlns:ds="http://schemas.openxmlformats.org/officeDocument/2006/customXml" ds:itemID="{37193A64-A167-4FA8-A144-42F533AC9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02</Words>
  <Characters>5713</Characters>
  <Application>Microsoft Office Word</Application>
  <DocSecurity>0</DocSecurity>
  <Lines>47</Lines>
  <Paragraphs>13</Paragraphs>
  <ScaleCrop>false</ScaleCrop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GPRA Post-Event Form</dc:title>
  <dc:subject>Post-Event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Post-Event, Event, Form, Technology, Transfer Center, Government Performance and Results Act, GPRA</cp:keywords>
  <cp:lastModifiedBy>Broadus, Alicia (SAMHSA/CBHSQ)</cp:lastModifiedBy>
  <cp:revision>2</cp:revision>
  <dcterms:created xsi:type="dcterms:W3CDTF">2025-02-28T16:36:00Z</dcterms:created>
  <dcterms:modified xsi:type="dcterms:W3CDTF">2025-02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A91E77DCBD1E4E4B879155F795936797</vt:lpwstr>
  </property>
  <property fmtid="{D5CDD505-2E9C-101B-9397-08002B2CF9AE}" pid="4" name="Language">
    <vt:lpwstr>English (United States)</vt:lpwstr>
  </property>
  <property fmtid="{D5CDD505-2E9C-101B-9397-08002B2CF9AE}" pid="5" name="MediaServiceImageTags">
    <vt:lpwstr/>
  </property>
  <property fmtid="{D5CDD505-2E9C-101B-9397-08002B2CF9AE}" pid="6" name="Order">
    <vt:r8>118600</vt:r8>
  </property>
  <property fmtid="{D5CDD505-2E9C-101B-9397-08002B2CF9AE}" pid="7" name="TemplateUrl">
    <vt:lpwstr/>
  </property>
  <property fmtid="{D5CDD505-2E9C-101B-9397-08002B2CF9AE}" pid="8" name="TriggerFlowInfo">
    <vt:lpwstr/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